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7E2CC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28"/>
          <w:szCs w:val="28"/>
        </w:rPr>
      </w:pPr>
      <w:r w:rsidRPr="005841CD">
        <w:rPr>
          <w:rFonts w:ascii="Cambria" w:eastAsia="TimesNewRomanPS-BoldMT" w:hAnsi="Cambria" w:cs="Calibri"/>
          <w:b/>
          <w:bCs/>
          <w:sz w:val="28"/>
          <w:szCs w:val="28"/>
        </w:rPr>
        <w:t>UNIVERSITÀ DEGLI STUDI DELL’AQUILA</w:t>
      </w:r>
    </w:p>
    <w:p w14:paraId="7B947F34" w14:textId="77777777" w:rsidR="005841CD" w:rsidRPr="005841CD" w:rsidRDefault="005841CD" w:rsidP="005841CD">
      <w:pPr>
        <w:spacing w:after="0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  <w:r w:rsidRPr="005841CD">
        <w:rPr>
          <w:rFonts w:ascii="Cambria" w:eastAsia="TimesNewRomanPS-BoldMT" w:hAnsi="Cambria" w:cs="Calibri"/>
          <w:b/>
          <w:bCs/>
          <w:sz w:val="28"/>
          <w:szCs w:val="28"/>
        </w:rPr>
        <w:t>Allegato 1 all’</w:t>
      </w:r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bidi="en-US"/>
        </w:rPr>
        <w:t>a</w:t>
      </w:r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 xml:space="preserve">vviso di selezione per l’ammissione al </w:t>
      </w:r>
      <w:proofErr w:type="spellStart"/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>Pinkamp</w:t>
      </w:r>
      <w:proofErr w:type="spellEnd"/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 xml:space="preserve"> 2023</w:t>
      </w:r>
    </w:p>
    <w:p w14:paraId="0AE0D898" w14:textId="77777777" w:rsidR="005841CD" w:rsidRPr="005841CD" w:rsidRDefault="005841CD" w:rsidP="005841CD">
      <w:pPr>
        <w:spacing w:after="0"/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</w:p>
    <w:p w14:paraId="6EE1E581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8"/>
          <w:szCs w:val="28"/>
        </w:rPr>
      </w:pPr>
      <w:r w:rsidRPr="005841CD">
        <w:rPr>
          <w:rFonts w:ascii="Cambria" w:eastAsia="Times New Roman" w:hAnsi="Cambria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>MODULO DI PARTECIPAZIONE PER MINORENNI</w:t>
      </w:r>
      <w:r w:rsidRPr="005841CD">
        <w:rPr>
          <w:rFonts w:ascii="Cambria" w:eastAsia="Times New Roman" w:hAnsi="Cambria" w:cs="Calibri"/>
          <w:b/>
          <w:bCs/>
          <w:sz w:val="28"/>
          <w:szCs w:val="28"/>
          <w:shd w:val="clear" w:color="auto" w:fill="FFFFFF"/>
          <w:lang w:eastAsia="it-IT"/>
        </w:rPr>
        <w:t>:</w:t>
      </w:r>
    </w:p>
    <w:p w14:paraId="6B2E7F18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 xml:space="preserve">CONSENSO INFORMATO PER LA PARTECIPAZIONE </w:t>
      </w:r>
    </w:p>
    <w:p w14:paraId="71CEB806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>AL PROGETTO PINKAMP, DICHIARAZIONE LIBERATORIA DI RESPONSABILITA’ E DICHIARAZIONE SULLO STATO DI SALUTE</w:t>
      </w:r>
    </w:p>
    <w:p w14:paraId="2276A535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>(ogni genitore/tutore dovrà apporre un totale di 5 firme nei punti evidenziati in giallo</w:t>
      </w: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>)</w:t>
      </w:r>
    </w:p>
    <w:p w14:paraId="3CACB2CD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32"/>
          <w:szCs w:val="32"/>
        </w:rPr>
      </w:pPr>
    </w:p>
    <w:p w14:paraId="4854466D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b/>
          <w:bCs/>
          <w:sz w:val="24"/>
          <w:szCs w:val="24"/>
        </w:rPr>
      </w:pPr>
      <w:r w:rsidRPr="00DE018E">
        <w:rPr>
          <w:rFonts w:ascii="Cambria" w:eastAsia="Times New Roman" w:hAnsi="Cambria" w:cs="Calibri"/>
          <w:b/>
          <w:bCs/>
          <w:sz w:val="24"/>
          <w:szCs w:val="24"/>
        </w:rPr>
        <w:t>Genitore1 (o chi ne fa le veci):</w:t>
      </w:r>
      <w:r w:rsidRPr="005841CD">
        <w:rPr>
          <w:rFonts w:ascii="Cambria" w:eastAsia="Times New Roman" w:hAnsi="Cambria" w:cs="Calibri"/>
          <w:b/>
          <w:bCs/>
          <w:sz w:val="24"/>
          <w:szCs w:val="24"/>
        </w:rPr>
        <w:t xml:space="preserve"> </w:t>
      </w:r>
    </w:p>
    <w:p w14:paraId="641EA946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Il/La sottoscritto/a    ______________________________________ </w:t>
      </w:r>
    </w:p>
    <w:p w14:paraId="0750CEEE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Nato/a il ___________________  a  _____________________________(prov._____)</w:t>
      </w:r>
    </w:p>
    <w:p w14:paraId="421F3489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residente in_____________________ Via/Piazza______________________________________ n. ________ </w:t>
      </w:r>
    </w:p>
    <w:p w14:paraId="422F4ED3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Documento di riconoscimento _______________________ n. __________________________ </w:t>
      </w:r>
    </w:p>
    <w:p w14:paraId="2BEFD370" w14:textId="77777777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Times New Roman" w:hAnsi="Cambria" w:cs="Calibri"/>
          <w:sz w:val="24"/>
          <w:szCs w:val="24"/>
          <w:lang w:eastAsia="it-IT"/>
        </w:rPr>
      </w:pPr>
      <w:r w:rsidRPr="005841CD">
        <w:rPr>
          <w:rFonts w:ascii="Cambria" w:eastAsia="Times New Roman" w:hAnsi="Cambria" w:cs="Calibri"/>
          <w:sz w:val="24"/>
          <w:szCs w:val="24"/>
          <w:lang w:eastAsia="it-IT"/>
        </w:rPr>
        <w:t xml:space="preserve">e-mail: ______________________________ </w:t>
      </w:r>
    </w:p>
    <w:p w14:paraId="2A8F40E9" w14:textId="77777777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Candara" w:hAnsi="Cambria" w:cs="Arial"/>
          <w:b/>
          <w:bCs/>
          <w:sz w:val="24"/>
          <w:szCs w:val="24"/>
          <w:lang w:eastAsia="it-IT"/>
        </w:rPr>
      </w:pPr>
      <w:r w:rsidRPr="005841CD">
        <w:rPr>
          <w:rFonts w:ascii="Cambria" w:eastAsia="Times New Roman" w:hAnsi="Cambria"/>
          <w:sz w:val="24"/>
          <w:szCs w:val="24"/>
          <w:lang w:eastAsia="it-IT"/>
        </w:rPr>
        <w:t>Recapito telefonico presso il quale essere rintracciato/a rendendosi reperibile per tutta la durata del Programma in caso di necessità: ______________________________________________________</w:t>
      </w:r>
    </w:p>
    <w:p w14:paraId="54BA0096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</w:p>
    <w:p w14:paraId="7EB56171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b/>
          <w:bCs/>
          <w:sz w:val="24"/>
          <w:szCs w:val="24"/>
        </w:rPr>
      </w:pPr>
      <w:r w:rsidRPr="00DE018E">
        <w:rPr>
          <w:rFonts w:ascii="Cambria" w:eastAsia="Times New Roman" w:hAnsi="Cambria" w:cs="Calibri"/>
          <w:b/>
          <w:bCs/>
          <w:sz w:val="24"/>
          <w:szCs w:val="24"/>
        </w:rPr>
        <w:t>Genitore2 (o chi ne fa le veci):</w:t>
      </w:r>
      <w:r w:rsidRPr="005841CD">
        <w:rPr>
          <w:rFonts w:ascii="Cambria" w:eastAsia="Times New Roman" w:hAnsi="Cambria" w:cs="Calibri"/>
          <w:b/>
          <w:bCs/>
          <w:sz w:val="24"/>
          <w:szCs w:val="24"/>
        </w:rPr>
        <w:t xml:space="preserve"> </w:t>
      </w:r>
    </w:p>
    <w:p w14:paraId="0F681BEC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Il/La sottoscritto/a    ______________________________________ </w:t>
      </w:r>
    </w:p>
    <w:p w14:paraId="2803E78E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Nato/a il ___________________   a _____________________________(prov._____)</w:t>
      </w:r>
    </w:p>
    <w:p w14:paraId="38D6FC9E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residente in_____________________ Via/Piazza______________________________________ n. ________ </w:t>
      </w:r>
    </w:p>
    <w:p w14:paraId="2AA5FE8F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Documento di riconoscimento _______________________ n. __________________________ </w:t>
      </w:r>
    </w:p>
    <w:p w14:paraId="3D238087" w14:textId="77777777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Times New Roman" w:hAnsi="Cambria" w:cs="Calibri"/>
          <w:sz w:val="24"/>
          <w:szCs w:val="24"/>
          <w:lang w:eastAsia="it-IT"/>
        </w:rPr>
      </w:pPr>
      <w:r w:rsidRPr="005841CD">
        <w:rPr>
          <w:rFonts w:ascii="Cambria" w:eastAsia="Times New Roman" w:hAnsi="Cambria" w:cs="Calibri"/>
          <w:sz w:val="24"/>
          <w:szCs w:val="24"/>
          <w:lang w:eastAsia="it-IT"/>
        </w:rPr>
        <w:t xml:space="preserve">e-mail: ______________________________ </w:t>
      </w:r>
    </w:p>
    <w:p w14:paraId="160686F3" w14:textId="77777777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Candara" w:hAnsi="Cambria" w:cs="Arial"/>
          <w:b/>
          <w:bCs/>
          <w:sz w:val="24"/>
          <w:szCs w:val="24"/>
          <w:lang w:eastAsia="it-IT"/>
        </w:rPr>
      </w:pPr>
      <w:r w:rsidRPr="005841CD">
        <w:rPr>
          <w:rFonts w:ascii="Cambria" w:eastAsia="Times New Roman" w:hAnsi="Cambria"/>
          <w:sz w:val="24"/>
          <w:szCs w:val="24"/>
          <w:lang w:eastAsia="it-IT"/>
        </w:rPr>
        <w:t>Recapito telefonico presso il quale essere rintracciato/a rendendosi reperibile per tutta la durata del Programma in caso di necessità: ______________________________________________________</w:t>
      </w:r>
    </w:p>
    <w:p w14:paraId="1373CBD5" w14:textId="77777777" w:rsidR="005841CD" w:rsidRPr="005841CD" w:rsidRDefault="005841CD" w:rsidP="005841CD">
      <w:pPr>
        <w:spacing w:after="0"/>
        <w:rPr>
          <w:rFonts w:ascii="Cambria" w:eastAsia="Times New Roman" w:hAnsi="Cambria" w:cs="Calibri"/>
          <w:sz w:val="24"/>
          <w:szCs w:val="24"/>
        </w:rPr>
      </w:pPr>
    </w:p>
    <w:p w14:paraId="5C5F5CA8" w14:textId="77777777" w:rsidR="005841CD" w:rsidRPr="005841CD" w:rsidRDefault="005841CD" w:rsidP="005841CD">
      <w:pPr>
        <w:spacing w:after="0"/>
        <w:jc w:val="center"/>
        <w:rPr>
          <w:rFonts w:ascii="Cambria" w:eastAsia="Times New Roman" w:hAnsi="Cambria" w:cs="Calibri"/>
          <w:b/>
          <w:bCs/>
          <w:sz w:val="24"/>
          <w:szCs w:val="24"/>
        </w:rPr>
      </w:pPr>
      <w:r w:rsidRPr="005841CD">
        <w:rPr>
          <w:rFonts w:ascii="Cambria" w:eastAsia="Times New Roman" w:hAnsi="Cambria" w:cs="Calibri"/>
          <w:b/>
          <w:bCs/>
          <w:sz w:val="24"/>
          <w:szCs w:val="24"/>
        </w:rPr>
        <w:t>in qualità di genitori/tutore di</w:t>
      </w:r>
    </w:p>
    <w:p w14:paraId="51726E4D" w14:textId="77777777" w:rsidR="005841CD" w:rsidRPr="005841CD" w:rsidRDefault="005841CD" w:rsidP="005841CD">
      <w:pPr>
        <w:spacing w:after="0"/>
        <w:rPr>
          <w:rFonts w:ascii="Cambria" w:eastAsia="Times New Roman" w:hAnsi="Cambria" w:cs="Calibri"/>
          <w:sz w:val="24"/>
          <w:szCs w:val="24"/>
        </w:rPr>
      </w:pPr>
    </w:p>
    <w:p w14:paraId="2DFE4E93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(nome e cognome della minore) ____________________________________________</w:t>
      </w:r>
    </w:p>
    <w:p w14:paraId="101925A3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Nata il ___________________   a _____________________________(prov._____)</w:t>
      </w:r>
    </w:p>
    <w:p w14:paraId="2FC59597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residente in_____________________ Via/Piazza______________________________________ n. ________ </w:t>
      </w:r>
    </w:p>
    <w:p w14:paraId="4A087E3F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Documento di riconoscimento _________________________________ n. __________________________ </w:t>
      </w:r>
    </w:p>
    <w:p w14:paraId="42E02029" w14:textId="77777777" w:rsidR="005841CD" w:rsidRPr="005841CD" w:rsidRDefault="005841CD" w:rsidP="005841CD">
      <w:pPr>
        <w:spacing w:after="0" w:line="360" w:lineRule="auto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 New Roman" w:hAnsi="Cambria" w:cs="Calibri"/>
          <w:sz w:val="24"/>
          <w:szCs w:val="24"/>
        </w:rPr>
        <w:t>C.F. _________________________________________</w:t>
      </w:r>
    </w:p>
    <w:p w14:paraId="2B3EA69A" w14:textId="272AB2FA" w:rsidR="005841CD" w:rsidRPr="005841CD" w:rsidRDefault="005841CD" w:rsidP="005841CD">
      <w:pPr>
        <w:spacing w:after="0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telefono (fisso e/o </w:t>
      </w:r>
      <w:proofErr w:type="spellStart"/>
      <w:r w:rsidRPr="005841CD">
        <w:rPr>
          <w:rFonts w:ascii="Cambria" w:eastAsia="Times New Roman" w:hAnsi="Cambria" w:cs="Calibri"/>
          <w:sz w:val="24"/>
          <w:szCs w:val="24"/>
        </w:rPr>
        <w:t>cell</w:t>
      </w:r>
      <w:proofErr w:type="spellEnd"/>
      <w:r w:rsidRPr="005841CD">
        <w:rPr>
          <w:rFonts w:ascii="Cambria" w:eastAsia="Times New Roman" w:hAnsi="Cambria" w:cs="Calibri"/>
          <w:sz w:val="24"/>
          <w:szCs w:val="24"/>
        </w:rPr>
        <w:t>.): ____________________</w:t>
      </w:r>
      <w:r w:rsidR="00D001F5">
        <w:rPr>
          <w:rFonts w:ascii="Cambria" w:eastAsia="Times New Roman" w:hAnsi="Cambria" w:cs="Calibri"/>
          <w:sz w:val="24"/>
          <w:szCs w:val="24"/>
        </w:rPr>
        <w:t>_____</w:t>
      </w:r>
      <w:r w:rsidRPr="005841CD">
        <w:rPr>
          <w:rFonts w:ascii="Cambria" w:eastAsia="Times New Roman" w:hAnsi="Cambria" w:cs="Calibri"/>
          <w:sz w:val="24"/>
          <w:szCs w:val="24"/>
        </w:rPr>
        <w:t>__e-mail: ______________________________</w:t>
      </w:r>
    </w:p>
    <w:p w14:paraId="1D8A3664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</w:p>
    <w:p w14:paraId="5A556900" w14:textId="77777777" w:rsidR="005841CD" w:rsidRPr="005841CD" w:rsidRDefault="005841CD" w:rsidP="005841CD">
      <w:pPr>
        <w:spacing w:after="0"/>
        <w:jc w:val="center"/>
        <w:rPr>
          <w:rFonts w:ascii="Cambria" w:eastAsia="Times New Roman" w:hAnsi="Cambria" w:cs="TimesNewRomanPSMT"/>
          <w:b/>
          <w:bCs/>
          <w:sz w:val="32"/>
          <w:szCs w:val="30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 xml:space="preserve">DICHIARANO </w:t>
      </w:r>
    </w:p>
    <w:p w14:paraId="19AA1A91" w14:textId="77777777" w:rsidR="005841CD" w:rsidRPr="005841CD" w:rsidRDefault="005841CD" w:rsidP="005841CD">
      <w:pPr>
        <w:numPr>
          <w:ilvl w:val="0"/>
          <w:numId w:val="28"/>
        </w:numPr>
        <w:spacing w:after="0"/>
        <w:contextualSpacing/>
        <w:jc w:val="both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di aver letto e compreso le informazioni sul trattamento dei dati personali e particolari rese dall’Università degli studi dell’Aquila ai sensi dell’Art. 13 del Regolamento Generale sulla protezione dei dati (Reg. UE 2016/679);</w:t>
      </w:r>
    </w:p>
    <w:p w14:paraId="2DC9DFEE" w14:textId="77777777" w:rsidR="005841CD" w:rsidRPr="005841CD" w:rsidRDefault="005841CD" w:rsidP="005841CD">
      <w:pPr>
        <w:numPr>
          <w:ilvl w:val="0"/>
          <w:numId w:val="28"/>
        </w:numPr>
        <w:spacing w:after="120" w:line="240" w:lineRule="auto"/>
        <w:jc w:val="both"/>
        <w:rPr>
          <w:rFonts w:ascii="Cambria" w:eastAsia="Times New Roman" w:hAnsi="Cambria" w:cs="Calibri"/>
          <w:sz w:val="24"/>
          <w:szCs w:val="24"/>
          <w:lang w:eastAsia="it-IT"/>
        </w:rPr>
      </w:pPr>
      <w:r w:rsidRPr="005841CD">
        <w:rPr>
          <w:rFonts w:ascii="Cambria" w:eastAsia="Times New Roman" w:hAnsi="Cambria" w:cs="Calibri"/>
          <w:sz w:val="24"/>
          <w:szCs w:val="24"/>
          <w:lang w:eastAsia="it-IT"/>
        </w:rPr>
        <w:t>di aver avuto il tempo necessario per porre domande e per manifestare il mio consenso, senza alcun condizionamento o coercizione;</w:t>
      </w:r>
    </w:p>
    <w:p w14:paraId="34A06A3B" w14:textId="77777777" w:rsidR="005841CD" w:rsidRPr="005841CD" w:rsidRDefault="005841CD" w:rsidP="005841CD">
      <w:pPr>
        <w:numPr>
          <w:ilvl w:val="0"/>
          <w:numId w:val="28"/>
        </w:numPr>
        <w:suppressAutoHyphens/>
        <w:spacing w:after="120" w:line="240" w:lineRule="auto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di essere stato informato del diritto di revocare il presente consenso, nelle modalità indicate nell’Informativa.</w:t>
      </w:r>
    </w:p>
    <w:p w14:paraId="091818D4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PRESO ATTO:</w:t>
      </w:r>
    </w:p>
    <w:p w14:paraId="7C7D23C0" w14:textId="77777777" w:rsidR="005841CD" w:rsidRPr="00DE018E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>che tutti i dati in formato digitale derivanti dalle riprese audiovisive degli operatori incaricati dall’Ateneo e nella disponibilità degli stessi, una volta elaborati per la pubblicazione di materiale divulgativo, stampato o in formato digitale diffuso su Internet</w:t>
      </w:r>
      <w:r w:rsidRPr="00DE018E">
        <w:rPr>
          <w:rFonts w:ascii="Cambria" w:eastAsia="Times New Roman" w:hAnsi="Cambria" w:cs="Calibri"/>
          <w:sz w:val="24"/>
          <w:szCs w:val="24"/>
          <w:lang w:bidi="en-US"/>
        </w:rPr>
        <w:t>, saranno distrutti dopo 5 anni;</w:t>
      </w:r>
    </w:p>
    <w:p w14:paraId="67D1796E" w14:textId="2014F16B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DE018E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DE018E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le immagini relative alle attività progettuale, che potranno eventualmente consentire l’identificazione di alcuni partecipanti, potranno essere diffuse sui siti web e social network del progetto </w:t>
      </w:r>
      <w:proofErr w:type="spellStart"/>
      <w:r w:rsidRPr="00DE018E">
        <w:rPr>
          <w:rFonts w:ascii="Cambria" w:eastAsia="Times New Roman" w:hAnsi="Cambria" w:cs="Calibri"/>
          <w:sz w:val="24"/>
          <w:szCs w:val="24"/>
          <w:lang w:bidi="en-US"/>
        </w:rPr>
        <w:t>PinKamP</w:t>
      </w:r>
      <w:proofErr w:type="spellEnd"/>
      <w:r w:rsidRPr="00DE018E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r w:rsidR="00A74C3E" w:rsidRPr="00DE018E">
        <w:rPr>
          <w:rFonts w:ascii="Cambria" w:eastAsia="Times New Roman" w:hAnsi="Cambria" w:cs="Calibri"/>
          <w:sz w:val="24"/>
          <w:szCs w:val="24"/>
          <w:lang w:bidi="en-US"/>
        </w:rPr>
        <w:t>e dell’Ateneo</w:t>
      </w:r>
      <w:r w:rsidRPr="00DE018E">
        <w:rPr>
          <w:rFonts w:ascii="Cambria" w:eastAsia="Times New Roman" w:hAnsi="Cambria" w:cs="Calibri"/>
          <w:sz w:val="24"/>
          <w:szCs w:val="24"/>
          <w:lang w:bidi="en-US"/>
        </w:rPr>
        <w:t xml:space="preserve"> per finalità divulgative e/o di cro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>naca correlate all’attività istituzionale dell’Università stessa;</w:t>
      </w:r>
    </w:p>
    <w:p w14:paraId="6A2C5463" w14:textId="2F745A20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per le immagini specifiche e dirette </w:t>
      </w:r>
      <w:r w:rsidR="00A74C3E" w:rsidRPr="005841CD">
        <w:rPr>
          <w:rFonts w:ascii="Cambria" w:eastAsia="Times New Roman" w:hAnsi="Cambria" w:cs="Calibri"/>
          <w:sz w:val="24"/>
          <w:szCs w:val="24"/>
          <w:lang w:bidi="en-US"/>
        </w:rPr>
        <w:t>a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 xml:space="preserve"> identificare il soggetto interessato (es. primi piani o immagini unicamente riferibili al soggetto e non al contesto dell’evento), è necessario acquisire il consenso esplicito dell’interessato ovvero, se minore o con inabilità, del soggetto che esercita la responsabilità genitoriale e/o che ne abbia comunque la tutela o rappresentanza giuridica;</w:t>
      </w:r>
    </w:p>
    <w:p w14:paraId="41AE5B97" w14:textId="157EBB18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il Titolare del trattamento delle immagini e delle riprese audiovisive è L'Università degli Studi dell'Aquila e che ai fini dell’esercizio del diritto di accesso ai dati personali è possibile contattare l’indirizzo di posta elettronica </w:t>
      </w:r>
      <w:hyperlink r:id="rId11" w:history="1">
        <w:r w:rsidRPr="005841CD">
          <w:rPr>
            <w:rFonts w:ascii="Cambria" w:eastAsia="Times New Roman" w:hAnsi="Cambria" w:cs="Calibri"/>
            <w:color w:val="0000FF"/>
            <w:sz w:val="24"/>
            <w:szCs w:val="24"/>
            <w:u w:val="single"/>
            <w:lang w:bidi="en-US"/>
          </w:rPr>
          <w:t>pinkamp@univaq.it</w:t>
        </w:r>
      </w:hyperlink>
      <w:r w:rsidRPr="005841CD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r w:rsidR="00AC00FB" w:rsidRPr="00AC00FB">
        <w:rPr>
          <w:rFonts w:ascii="Cambria" w:eastAsia="Times New Roman" w:hAnsi="Cambria" w:cs="Calibri"/>
          <w:sz w:val="24"/>
          <w:szCs w:val="24"/>
          <w:lang w:bidi="en-US"/>
        </w:rPr>
        <w:t>oppure il Responsabile Protezione Dati dell’Università degli Studi dell’Aquila</w:t>
      </w:r>
      <w:r w:rsidR="00A0305C">
        <w:rPr>
          <w:rFonts w:ascii="Cambria" w:eastAsia="Times New Roman" w:hAnsi="Cambria" w:cs="Calibri"/>
          <w:sz w:val="24"/>
          <w:szCs w:val="24"/>
          <w:lang w:bidi="en-US"/>
        </w:rPr>
        <w:t xml:space="preserve"> all’indirizzo</w:t>
      </w:r>
      <w:r w:rsidR="00AC00FB" w:rsidRPr="00AC00FB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hyperlink r:id="rId12" w:history="1">
        <w:r w:rsidR="00AC00FB" w:rsidRPr="00A022B3">
          <w:rPr>
            <w:rStyle w:val="Collegamentoipertestuale"/>
            <w:rFonts w:ascii="Cambria" w:eastAsia="Times New Roman" w:hAnsi="Cambria" w:cs="Calibri"/>
            <w:sz w:val="24"/>
            <w:szCs w:val="24"/>
            <w:lang w:bidi="en-US"/>
          </w:rPr>
          <w:t>rpd@strutture.univaq.it</w:t>
        </w:r>
      </w:hyperlink>
      <w:r w:rsidR="00C22227">
        <w:rPr>
          <w:rFonts w:ascii="Cambria" w:eastAsia="Times New Roman" w:hAnsi="Cambria" w:cs="Calibri"/>
          <w:sz w:val="24"/>
          <w:szCs w:val="24"/>
          <w:lang w:bidi="en-US"/>
        </w:rPr>
        <w:t xml:space="preserve"> .</w:t>
      </w:r>
    </w:p>
    <w:p w14:paraId="58FC92D6" w14:textId="77777777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</w:p>
    <w:p w14:paraId="6C99F38E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/>
          <w:bCs/>
          <w:sz w:val="28"/>
          <w:szCs w:val="28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AUTORIZZANO</w:t>
      </w:r>
    </w:p>
    <w:p w14:paraId="69218A4A" w14:textId="77777777" w:rsidR="005841CD" w:rsidRPr="005841CD" w:rsidRDefault="005841CD" w:rsidP="005841CD">
      <w:pPr>
        <w:spacing w:after="0"/>
        <w:ind w:left="360"/>
        <w:contextualSpacing/>
        <w:jc w:val="both"/>
        <w:rPr>
          <w:rFonts w:ascii="Cambria" w:eastAsia="Times New Roman" w:hAnsi="Cambria" w:cs="Calibri"/>
          <w:sz w:val="28"/>
          <w:szCs w:val="28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la suddetta minore a partecipare all’evento organizzato dall’università degli studi dell’Aquila</w:t>
      </w:r>
      <w:r w:rsidRPr="005841CD">
        <w:rPr>
          <w:rFonts w:ascii="Cambria" w:eastAsia="Times New Roman" w:hAnsi="Cambria" w:cs="Calibri"/>
          <w:sz w:val="28"/>
          <w:szCs w:val="28"/>
          <w:lang w:bidi="en-US"/>
        </w:rPr>
        <w:t>.</w:t>
      </w:r>
    </w:p>
    <w:p w14:paraId="46C334E4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Calibri"/>
          <w:sz w:val="28"/>
          <w:szCs w:val="28"/>
        </w:rPr>
      </w:pPr>
    </w:p>
    <w:p w14:paraId="49D0D9E8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</w:p>
    <w:p w14:paraId="6C447345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1906FDAD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</w:p>
    <w:p w14:paraId="3C3EA6FF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1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4A99539C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</w:p>
    <w:p w14:paraId="772972BE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2</w:t>
      </w:r>
      <w:r w:rsidRPr="005841CD">
        <w:rPr>
          <w:rFonts w:ascii="Cambria" w:eastAsia="Candara" w:hAnsi="Cambria"/>
          <w:szCs w:val="24"/>
          <w:lang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0C23D285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 w:cs="Arial"/>
          <w:b/>
          <w:bCs/>
          <w:szCs w:val="24"/>
          <w:lang w:bidi="en-US"/>
        </w:rPr>
      </w:pPr>
    </w:p>
    <w:p w14:paraId="554FF695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77B389CB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3DBA1E84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28318BD7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lastRenderedPageBreak/>
        <w:t>inoltre</w:t>
      </w:r>
    </w:p>
    <w:p w14:paraId="0FCE8170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/>
          <w:bCs/>
          <w:sz w:val="28"/>
          <w:szCs w:val="28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ACCONSENTONO</w:t>
      </w:r>
    </w:p>
    <w:p w14:paraId="0048605C" w14:textId="77777777" w:rsidR="005841CD" w:rsidRPr="005841CD" w:rsidRDefault="005841CD" w:rsidP="005841CD">
      <w:pPr>
        <w:spacing w:after="120" w:line="360" w:lineRule="auto"/>
        <w:jc w:val="both"/>
        <w:rPr>
          <w:rFonts w:ascii="Cambria" w:eastAsia="Times New Roman" w:hAnsi="Cambria"/>
          <w:sz w:val="24"/>
          <w:szCs w:val="28"/>
          <w:lang w:bidi="en-US"/>
        </w:rPr>
      </w:pPr>
    </w:p>
    <w:p w14:paraId="73A56583" w14:textId="77777777" w:rsidR="005841CD" w:rsidRPr="005841CD" w:rsidRDefault="005841CD" w:rsidP="005841CD">
      <w:pPr>
        <w:spacing w:after="120" w:line="360" w:lineRule="auto"/>
        <w:jc w:val="both"/>
        <w:rPr>
          <w:rFonts w:ascii="Cambria" w:eastAsia="Times New Roman" w:hAnsi="Cambria"/>
          <w:sz w:val="24"/>
          <w:szCs w:val="28"/>
          <w:lang w:bidi="en-US"/>
        </w:rPr>
      </w:pPr>
      <w:r w:rsidRPr="005841CD">
        <w:rPr>
          <w:rFonts w:ascii="Cambria" w:eastAsia="Times New Roman" w:hAnsi="Cambria"/>
          <w:sz w:val="24"/>
          <w:szCs w:val="28"/>
          <w:lang w:bidi="en-US"/>
        </w:rPr>
        <w:t>l’effettuazione di riprese audiovisive e/o l’esecuzione di scatti fotografici, a titolo gratuito, di immagini che ritraggono le studentesse nelle attività didattiche, da parte degli operatori incaricati dall’Università, acconsentendo, a titolo meramente GRATUITO l’utilizzo dei dati relativi alle immagini fotografiche ovvero alle riprese audiovisive da parte dell’Ateneo per finalità didattiche e divulgative correlate all’attività istituzionale dell’Ateneo.</w:t>
      </w:r>
    </w:p>
    <w:p w14:paraId="2B34465B" w14:textId="77777777" w:rsidR="005841CD" w:rsidRPr="005841CD" w:rsidRDefault="005841CD" w:rsidP="005841CD">
      <w:pPr>
        <w:spacing w:after="0"/>
        <w:jc w:val="center"/>
        <w:rPr>
          <w:rFonts w:ascii="Cambria" w:eastAsia="Candara" w:hAnsi="Cambria" w:cs="Arial"/>
          <w:b/>
          <w:bCs/>
          <w:sz w:val="24"/>
          <w:szCs w:val="28"/>
          <w:lang w:bidi="en-US"/>
        </w:rPr>
      </w:pPr>
      <w:r w:rsidRPr="005841CD">
        <w:rPr>
          <w:rFonts w:ascii="Cambria" w:eastAsia="Candara" w:hAnsi="Cambria" w:cs="Arial"/>
          <w:b/>
          <w:bCs/>
          <w:sz w:val="24"/>
          <w:szCs w:val="28"/>
          <w:lang w:bidi="en-US"/>
        </w:rPr>
        <w:t>e</w:t>
      </w:r>
    </w:p>
    <w:p w14:paraId="0F7BEB5A" w14:textId="77777777" w:rsidR="005841CD" w:rsidRPr="005841CD" w:rsidRDefault="005841CD" w:rsidP="005841CD">
      <w:pPr>
        <w:spacing w:after="0"/>
        <w:jc w:val="both"/>
        <w:rPr>
          <w:rFonts w:ascii="Cambria" w:eastAsia="Candara" w:hAnsi="Cambria" w:cs="Arial"/>
          <w:b/>
          <w:bCs/>
          <w:sz w:val="24"/>
          <w:szCs w:val="28"/>
          <w:lang w:bidi="en-US"/>
        </w:rPr>
      </w:pPr>
    </w:p>
    <w:p w14:paraId="20008A74" w14:textId="77777777" w:rsidR="005841CD" w:rsidRPr="005841CD" w:rsidRDefault="00B75112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  <w:sdt>
        <w:sdtPr>
          <w:rPr>
            <w:rFonts w:eastAsia="Times New Roman"/>
            <w:sz w:val="24"/>
            <w:szCs w:val="24"/>
            <w:lang w:bidi="en-US"/>
          </w:rPr>
          <w:id w:val="-1240173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41CD" w:rsidRPr="005841CD">
            <w:rPr>
              <w:rFonts w:ascii="Segoe UI Symbol" w:eastAsia="Times New Roman" w:hAnsi="Segoe UI Symbol" w:cs="Segoe UI Symbol"/>
              <w:sz w:val="24"/>
              <w:szCs w:val="24"/>
              <w:lang w:bidi="en-US"/>
            </w:rPr>
            <w:t>☐</w:t>
          </w:r>
        </w:sdtContent>
      </w:sdt>
      <w:r w:rsidR="005841CD" w:rsidRPr="005841CD">
        <w:rPr>
          <w:rFonts w:ascii="Cambria" w:eastAsia="Candara" w:hAnsi="Cambria"/>
          <w:b/>
          <w:bCs/>
          <w:sz w:val="24"/>
          <w:szCs w:val="28"/>
          <w:lang w:bidi="en-US"/>
        </w:rPr>
        <w:t xml:space="preserve"> 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 xml:space="preserve">FORNISCONO IL CONSENSO                      </w:t>
      </w:r>
      <w:sdt>
        <w:sdtPr>
          <w:rPr>
            <w:rFonts w:eastAsia="Times New Roman"/>
            <w:sz w:val="24"/>
            <w:szCs w:val="24"/>
            <w:lang w:bidi="en-US"/>
          </w:rPr>
          <w:id w:val="-9054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41CD" w:rsidRPr="005841CD">
            <w:rPr>
              <w:rFonts w:ascii="Segoe UI Symbol" w:eastAsia="Times New Roman" w:hAnsi="Segoe UI Symbol" w:cs="Segoe UI Symbol"/>
              <w:sz w:val="24"/>
              <w:szCs w:val="24"/>
              <w:lang w:bidi="en-US"/>
            </w:rPr>
            <w:t>☐</w:t>
          </w:r>
        </w:sdtContent>
      </w:sdt>
      <w:r w:rsidR="005841CD" w:rsidRPr="005841CD">
        <w:rPr>
          <w:rFonts w:ascii="Cambria" w:eastAsia="Candara" w:hAnsi="Cambria"/>
          <w:b/>
          <w:bCs/>
          <w:sz w:val="24"/>
          <w:szCs w:val="28"/>
          <w:lang w:bidi="en-US"/>
        </w:rPr>
        <w:t xml:space="preserve"> 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>NON FORNISCONO IL CONSENSO</w:t>
      </w:r>
    </w:p>
    <w:p w14:paraId="4FCC44C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  <w:r w:rsidRPr="005841CD">
        <w:rPr>
          <w:rFonts w:ascii="Cambria" w:eastAsia="Candara" w:hAnsi="Cambria"/>
          <w:b/>
          <w:bCs/>
          <w:sz w:val="24"/>
          <w:szCs w:val="28"/>
          <w:highlight w:val="yellow"/>
          <w:lang w:bidi="en-US"/>
        </w:rPr>
        <w:t>(NB: selezionare la voce prescelta)</w:t>
      </w:r>
    </w:p>
    <w:p w14:paraId="6A78634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</w:p>
    <w:p w14:paraId="2786AAB0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 w:val="24"/>
          <w:szCs w:val="28"/>
          <w:lang w:bidi="en-US"/>
        </w:rPr>
      </w:pPr>
      <w:r w:rsidRPr="005841CD">
        <w:rPr>
          <w:rFonts w:ascii="Cambria" w:eastAsia="Candara" w:hAnsi="Cambria"/>
          <w:sz w:val="24"/>
          <w:szCs w:val="28"/>
          <w:lang w:bidi="en-US"/>
        </w:rPr>
        <w:t xml:space="preserve">alla partecipazione della minore alle riprese audio/video o fotografie </w:t>
      </w:r>
      <w:r w:rsidRPr="005841CD">
        <w:rPr>
          <w:rFonts w:ascii="Cambria" w:eastAsia="Candara" w:hAnsi="Cambria"/>
          <w:sz w:val="24"/>
          <w:szCs w:val="28"/>
          <w:u w:val="single"/>
          <w:lang w:bidi="en-US"/>
        </w:rPr>
        <w:t>soggettive</w:t>
      </w:r>
      <w:r w:rsidRPr="005841CD">
        <w:rPr>
          <w:rFonts w:ascii="Cambria" w:eastAsia="Candara" w:hAnsi="Cambria"/>
          <w:sz w:val="24"/>
          <w:szCs w:val="28"/>
          <w:lang w:bidi="en-US"/>
        </w:rPr>
        <w:t xml:space="preserve"> per la realizzazione di video documentari e/o libri/opuscoli nelle forme e modalità previste e descritte nell’informativa.</w:t>
      </w:r>
    </w:p>
    <w:p w14:paraId="744EE55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 w:val="32"/>
          <w:szCs w:val="32"/>
          <w:lang w:bidi="en-US"/>
        </w:rPr>
      </w:pPr>
    </w:p>
    <w:p w14:paraId="11C259A3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67F579E2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4F51D1BB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1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10E7CBBA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277F5B6A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2</w:t>
      </w:r>
      <w:r w:rsidRPr="005841CD">
        <w:rPr>
          <w:rFonts w:ascii="Cambria" w:eastAsia="Candara" w:hAnsi="Cambria"/>
          <w:szCs w:val="24"/>
          <w:lang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5BE2B7DD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 w:cs="Arial"/>
          <w:b/>
          <w:bCs/>
          <w:szCs w:val="24"/>
          <w:lang w:bidi="en-US"/>
        </w:rPr>
      </w:pPr>
    </w:p>
    <w:p w14:paraId="23B488A1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5FEA5F2E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inoltre</w:t>
      </w:r>
    </w:p>
    <w:p w14:paraId="3D52479F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DICHIARANO</w:t>
      </w:r>
    </w:p>
    <w:p w14:paraId="1892656C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43499EBA" w14:textId="77777777" w:rsidR="005841CD" w:rsidRPr="005841CD" w:rsidRDefault="005841CD" w:rsidP="005841CD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di </w:t>
      </w:r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esonerare l’</w:t>
      </w:r>
      <w:proofErr w:type="spellStart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Universita</w:t>
      </w:r>
      <w:proofErr w:type="spellEnd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̀ degli Studi dell’Aquila da ogni </w:t>
      </w:r>
      <w:proofErr w:type="spellStart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responsabilita</w:t>
      </w:r>
      <w:proofErr w:type="spellEnd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̀ civile e penale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derivante dalla partecipazione, dalla permanenza e dal soggiorno di nostra figlia minore alle 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̀ proposte dall’evento “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PinKamP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”, per gli eventuali incidenti o infortuni subiti ed in conseguenza di infortuni, danni cagionati a sé o a terzi ed a malori (incluso il decesso o l’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invalid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̀ permanente) connessi all’espletamento delle 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̀ e all’uso degli impianti e delle attrezzature, ivi compresi gli incidenti e infortuni derivanti dall’azione di altri partecipanti e a noi pregiudizievoli;</w:t>
      </w:r>
    </w:p>
    <w:p w14:paraId="7A5B0BC6" w14:textId="77777777" w:rsidR="005841CD" w:rsidRPr="005841CD" w:rsidRDefault="005841CD" w:rsidP="005841CD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di rinunciare a qualsiasi richiesta di risarcimento e di rimborso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presenti o che si potrebbe rivendicare in futuro nei confronti dell’Ateneo dell’Aquila e del suo legale rappresentante. </w:t>
      </w:r>
    </w:p>
    <w:p w14:paraId="082BB7D9" w14:textId="77777777" w:rsidR="00D001F5" w:rsidRDefault="00D001F5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11DFB2B4" w14:textId="2C20FA36" w:rsidR="005841CD" w:rsidRPr="005841CD" w:rsidRDefault="005841CD" w:rsidP="005841CD">
      <w:pPr>
        <w:spacing w:after="120"/>
        <w:jc w:val="center"/>
        <w:rPr>
          <w:rFonts w:ascii="Times New Roman" w:eastAsia="Times New Roman" w:hAnsi="Times New Roman"/>
          <w:lang w:eastAsia="it-IT"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lastRenderedPageBreak/>
        <w:t>e pertanto</w:t>
      </w:r>
    </w:p>
    <w:p w14:paraId="4DD75BF6" w14:textId="77777777" w:rsidR="005841CD" w:rsidRPr="005841CD" w:rsidRDefault="005841CD" w:rsidP="005841CD">
      <w:pPr>
        <w:spacing w:after="0"/>
        <w:jc w:val="center"/>
        <w:rPr>
          <w:rFonts w:ascii="Times New Roman" w:eastAsia="Times New Roman" w:hAnsi="Times New Roman"/>
          <w:lang w:eastAsia="it-IT" w:bidi="en-US"/>
        </w:rPr>
      </w:pPr>
      <w:r w:rsidRPr="005841CD">
        <w:rPr>
          <w:rFonts w:ascii="Times New Roman" w:eastAsia="Times New Roman" w:hAnsi="Times New Roman"/>
          <w:lang w:eastAsia="it-IT" w:bidi="en-US"/>
        </w:rPr>
        <w:t xml:space="preserve"> </w:t>
      </w: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ESONERANO</w:t>
      </w:r>
    </w:p>
    <w:p w14:paraId="59EFCB86" w14:textId="77777777" w:rsidR="005841CD" w:rsidRPr="005841CD" w:rsidRDefault="005841CD" w:rsidP="005841CD">
      <w:pPr>
        <w:shd w:val="clear" w:color="auto" w:fill="FFFFFF"/>
        <w:spacing w:before="100" w:beforeAutospacing="1" w:after="100" w:afterAutospacing="1"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l’Università̀ degli Sudi dell’Aquila da ogni responsabilità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5F5FC7B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787EABB9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2E8EC108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35902E3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1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774ACE4C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0BD92848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2</w:t>
      </w:r>
      <w:r w:rsidRPr="005841CD">
        <w:rPr>
          <w:rFonts w:ascii="Cambria" w:eastAsia="Candara" w:hAnsi="Cambria"/>
          <w:szCs w:val="24"/>
          <w:lang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24EB1093" w14:textId="77777777" w:rsidR="005841CD" w:rsidRPr="005841CD" w:rsidRDefault="005841CD" w:rsidP="005841CD">
      <w:pPr>
        <w:shd w:val="clear" w:color="auto" w:fill="FFFFFF"/>
        <w:spacing w:before="100" w:beforeAutospacing="1" w:after="100" w:afterAutospacing="1"/>
        <w:jc w:val="both"/>
        <w:rPr>
          <w:rFonts w:ascii="Cambria" w:eastAsia="Times New Roman" w:hAnsi="Cambria"/>
          <w:b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b/>
          <w:sz w:val="24"/>
          <w:szCs w:val="24"/>
          <w:lang w:eastAsia="it-IT" w:bidi="en-US"/>
        </w:rPr>
        <w:t xml:space="preserve">Confermo di aver letto e compreso la presente dichiarazione liberatoria prima di apporvi la mia firma </w:t>
      </w:r>
    </w:p>
    <w:p w14:paraId="68E796A4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1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178AF71C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4936A55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2</w:t>
      </w:r>
      <w:r w:rsidRPr="005841CD">
        <w:rPr>
          <w:rFonts w:ascii="Cambria" w:eastAsia="Candara" w:hAnsi="Cambria"/>
          <w:szCs w:val="24"/>
          <w:lang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5072E9D4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32"/>
          <w:szCs w:val="32"/>
        </w:rPr>
      </w:pPr>
    </w:p>
    <w:p w14:paraId="63814C52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7259CB9D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infine</w:t>
      </w:r>
    </w:p>
    <w:p w14:paraId="79E54077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AUTOCERTIFICANO CHE:</w:t>
      </w:r>
    </w:p>
    <w:p w14:paraId="6AE70DF0" w14:textId="77777777" w:rsidR="005841CD" w:rsidRPr="005841CD" w:rsidRDefault="005841CD" w:rsidP="005841CD">
      <w:pPr>
        <w:spacing w:after="0"/>
        <w:ind w:left="720"/>
        <w:contextualSpacing/>
        <w:rPr>
          <w:rFonts w:ascii="Cambria" w:eastAsia="TimesNewRomanPS-BoldMT" w:hAnsi="Cambria" w:cs="Calibri"/>
          <w:b/>
          <w:bCs/>
          <w:sz w:val="36"/>
          <w:szCs w:val="36"/>
        </w:rPr>
      </w:pPr>
    </w:p>
    <w:p w14:paraId="3D0EA201" w14:textId="77777777" w:rsidR="005841CD" w:rsidRPr="005841CD" w:rsidRDefault="005841CD" w:rsidP="005841CD">
      <w:pPr>
        <w:numPr>
          <w:ilvl w:val="0"/>
          <w:numId w:val="30"/>
        </w:numPr>
        <w:spacing w:after="0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minore risulta essere in stato di buona salute psico-fisica e idonea alle attività̀ del Programma </w:t>
      </w:r>
    </w:p>
    <w:p w14:paraId="7569D6E7" w14:textId="77777777" w:rsidR="005841CD" w:rsidRPr="005841CD" w:rsidRDefault="005841CD" w:rsidP="00DE018E">
      <w:pPr>
        <w:numPr>
          <w:ilvl w:val="0"/>
          <w:numId w:val="30"/>
        </w:numPr>
        <w:shd w:val="clear" w:color="auto" w:fill="FFFFFF"/>
        <w:spacing w:before="100" w:beforeAutospacing="1" w:after="0" w:line="360" w:lineRule="auto"/>
        <w:contextualSpacing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la minore risulta essere in grado di partecipare alle attività del Programma, purché́ siano osservate le seguenti precauzioni:  ____________________________________________________________________________________________________</w:t>
      </w:r>
    </w:p>
    <w:p w14:paraId="78665440" w14:textId="77777777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la minore ha la seguente disabilità ______________________________________________________ per cui richiede: _____________________________________________________________________________</w:t>
      </w:r>
    </w:p>
    <w:p w14:paraId="08BB10AB" w14:textId="77777777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la minore non presenta allergie/intolleranze alimentari;</w:t>
      </w:r>
    </w:p>
    <w:p w14:paraId="0B7B1584" w14:textId="77777777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la minore presenta le seguenti allergie/intolleranze alimentari: ____________________________________________________________________________________________________</w:t>
      </w:r>
    </w:p>
    <w:p w14:paraId="0BF50E92" w14:textId="77777777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lastRenderedPageBreak/>
        <w:t>la minore richiede menu alternativo (vegetariani, vegani): __________________________      ____________________________________________________________________________.</w:t>
      </w:r>
    </w:p>
    <w:p w14:paraId="533CB18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5A748F78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44B0C43D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4C65233D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1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5F05B526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79035269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>Firma del genitore 2</w:t>
      </w:r>
      <w:r w:rsidRPr="005841CD">
        <w:rPr>
          <w:rFonts w:ascii="Cambria" w:eastAsia="Candara" w:hAnsi="Cambria"/>
          <w:szCs w:val="24"/>
          <w:lang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bidi="en-US"/>
        </w:rPr>
        <w:t xml:space="preserve">(o di chi ne fa le veci) 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0F7D7DA9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  </w:t>
      </w:r>
    </w:p>
    <w:p w14:paraId="5C4A6514" w14:textId="77777777" w:rsidR="005841CD" w:rsidRPr="005841CD" w:rsidRDefault="005841CD" w:rsidP="005841CD">
      <w:pPr>
        <w:spacing w:after="0"/>
        <w:jc w:val="both"/>
        <w:rPr>
          <w:rFonts w:ascii="Cambria" w:eastAsia="Times New Roman" w:hAnsi="Cambria"/>
          <w:sz w:val="24"/>
          <w:szCs w:val="24"/>
          <w:lang w:bidi="en-US"/>
        </w:rPr>
      </w:pPr>
    </w:p>
    <w:p w14:paraId="67E7E898" w14:textId="77777777" w:rsidR="00586C24" w:rsidRPr="005841CD" w:rsidRDefault="00586C24" w:rsidP="005841CD"/>
    <w:sectPr w:rsidR="00586C24" w:rsidRPr="005841CD" w:rsidSect="005D6225">
      <w:headerReference w:type="default" r:id="rId13"/>
      <w:footerReference w:type="default" r:id="rId14"/>
      <w:type w:val="continuous"/>
      <w:pgSz w:w="11906" w:h="16838"/>
      <w:pgMar w:top="15" w:right="991" w:bottom="1135" w:left="851" w:header="454" w:footer="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B471D" w14:textId="77777777" w:rsidR="00B75112" w:rsidRDefault="00B75112" w:rsidP="00A32B53">
      <w:pPr>
        <w:spacing w:after="0" w:line="240" w:lineRule="auto"/>
      </w:pPr>
      <w:r>
        <w:separator/>
      </w:r>
    </w:p>
  </w:endnote>
  <w:endnote w:type="continuationSeparator" w:id="0">
    <w:p w14:paraId="5BE2C9D1" w14:textId="77777777" w:rsidR="00B75112" w:rsidRDefault="00B75112" w:rsidP="00A32B53">
      <w:pPr>
        <w:spacing w:after="0" w:line="240" w:lineRule="auto"/>
      </w:pPr>
      <w:r>
        <w:continuationSeparator/>
      </w:r>
    </w:p>
  </w:endnote>
  <w:endnote w:type="continuationNotice" w:id="1">
    <w:p w14:paraId="16459BC3" w14:textId="77777777" w:rsidR="00B75112" w:rsidRDefault="00B751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20603050405020304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 Condensed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v3"/>
      <w:tblW w:w="11011" w:type="dxa"/>
      <w:tblInd w:w="-431" w:type="dxa"/>
      <w:tblLayout w:type="fixed"/>
      <w:tblCellMar>
        <w:top w:w="57" w:type="dxa"/>
      </w:tblCellMar>
      <w:tblLook w:val="04A0" w:firstRow="1" w:lastRow="0" w:firstColumn="1" w:lastColumn="0" w:noHBand="0" w:noVBand="1"/>
    </w:tblPr>
    <w:tblGrid>
      <w:gridCol w:w="1080"/>
      <w:gridCol w:w="1080"/>
      <w:gridCol w:w="6624"/>
      <w:gridCol w:w="2227"/>
    </w:tblGrid>
    <w:tr w:rsidR="005941A9" w:rsidRPr="004A548F" w14:paraId="3614B97E" w14:textId="77777777" w:rsidTr="00EC7253">
      <w:tc>
        <w:tcPr>
          <w:tcW w:w="1080" w:type="dxa"/>
        </w:tcPr>
        <w:p w14:paraId="1898FBD0" w14:textId="77777777" w:rsidR="005941A9" w:rsidRPr="00CA4F3E" w:rsidRDefault="005941A9" w:rsidP="005941A9">
          <w:pPr>
            <w:tabs>
              <w:tab w:val="center" w:pos="4819"/>
              <w:tab w:val="right" w:pos="9638"/>
            </w:tabs>
            <w:spacing w:before="60" w:after="0" w:line="240" w:lineRule="auto"/>
            <w:rPr>
              <w:noProof/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541CE838" wp14:editId="74059730">
                <wp:extent cx="511252" cy="798830"/>
                <wp:effectExtent l="0" t="0" r="0" b="1270"/>
                <wp:docPr id="5" name="Immagine 5" descr="Immagine che contiene logo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magine 5" descr="Immagine che contiene logo&#10;&#10;Descrizione generata automaticamente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5426" cy="8053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0" w:type="dxa"/>
        </w:tcPr>
        <w:p w14:paraId="400119F4" w14:textId="77777777" w:rsidR="005941A9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Pidipagina1"/>
              <w:b/>
              <w:noProof/>
              <w:sz w:val="20"/>
              <w:szCs w:val="20"/>
              <w:highlight w:val="yellow"/>
              <w:lang w:eastAsia="it-IT"/>
            </w:rPr>
          </w:pPr>
          <w:r w:rsidRPr="00CA4F3E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1" locked="0" layoutInCell="1" allowOverlap="1" wp14:anchorId="15860D64" wp14:editId="52BC8008">
                <wp:simplePos x="0" y="0"/>
                <wp:positionH relativeFrom="column">
                  <wp:posOffset>-5715</wp:posOffset>
                </wp:positionH>
                <wp:positionV relativeFrom="paragraph">
                  <wp:posOffset>13225</wp:posOffset>
                </wp:positionV>
                <wp:extent cx="581660" cy="802640"/>
                <wp:effectExtent l="0" t="0" r="8890" b="0"/>
                <wp:wrapNone/>
                <wp:docPr id="32" name="Immagin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071" b="15784"/>
                        <a:stretch/>
                      </pic:blipFill>
                      <pic:spPr bwMode="auto">
                        <a:xfrm>
                          <a:off x="0" y="0"/>
                          <a:ext cx="581660" cy="802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624" w:type="dxa"/>
        </w:tcPr>
        <w:p w14:paraId="054D72BF" w14:textId="77777777" w:rsidR="005941A9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14:paraId="0737B958" w14:textId="77777777" w:rsidR="005941A9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  <w:r>
            <w:rPr>
              <w:rFonts w:cs="Calibri"/>
              <w:caps/>
              <w:color w:val="000000"/>
              <w:sz w:val="18"/>
              <w:szCs w:val="18"/>
            </w:rPr>
            <w:t>dipartimento di ingegneria e scienze dell’informazione e Matematica</w:t>
          </w:r>
        </w:p>
        <w:p w14:paraId="7FCE2208" w14:textId="77777777" w:rsidR="005941A9" w:rsidRPr="00C22206" w:rsidRDefault="005941A9" w:rsidP="005941A9">
          <w:pPr>
            <w:tabs>
              <w:tab w:val="center" w:pos="4819"/>
              <w:tab w:val="right" w:pos="9638"/>
            </w:tabs>
            <w:spacing w:before="120" w:after="0" w:line="240" w:lineRule="auto"/>
            <w:ind w:left="11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aps/>
              <w:color w:val="000000"/>
              <w:sz w:val="18"/>
              <w:szCs w:val="18"/>
            </w:rPr>
            <w:t>SEGRETERIA AMMINISTRATIVA CONTABILE</w:t>
          </w:r>
        </w:p>
        <w:p w14:paraId="21FC8E89" w14:textId="77777777" w:rsidR="005941A9" w:rsidRPr="00C22206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olor w:val="000000"/>
              <w:sz w:val="18"/>
              <w:szCs w:val="18"/>
            </w:rPr>
            <w:t xml:space="preserve">E-mail: disim.sac@strutture.univaq.it </w:t>
          </w:r>
          <w:r>
            <w:rPr>
              <w:rFonts w:cs="Calibri"/>
              <w:color w:val="000000"/>
              <w:sz w:val="18"/>
              <w:szCs w:val="18"/>
            </w:rPr>
            <w:t xml:space="preserve"> </w:t>
          </w:r>
          <w:r w:rsidRPr="00C22206">
            <w:rPr>
              <w:rFonts w:cs="Calibri"/>
              <w:color w:val="000000"/>
              <w:sz w:val="18"/>
              <w:szCs w:val="18"/>
            </w:rPr>
            <w:t>PEC: disim@pec.univaq.it</w:t>
          </w:r>
        </w:p>
        <w:p w14:paraId="70F4DA89" w14:textId="77777777" w:rsidR="005941A9" w:rsidRPr="004A548F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left="9" w:right="1701" w:hanging="517"/>
            <w:rPr>
              <w:rStyle w:val="Pidipagina1"/>
              <w:rFonts w:cs="Open Sans Condensed Light"/>
              <w:color w:val="000000"/>
              <w:sz w:val="18"/>
              <w:szCs w:val="18"/>
              <w:lang w:eastAsia="it-IT"/>
            </w:rPr>
          </w:pPr>
          <w:r>
            <w:rPr>
              <w:rFonts w:cs="Open Sans Condensed Light"/>
              <w:color w:val="000000"/>
              <w:sz w:val="16"/>
              <w:szCs w:val="16"/>
            </w:rPr>
            <w:t xml:space="preserve">              </w:t>
          </w:r>
          <w:proofErr w:type="spellStart"/>
          <w:r w:rsidRPr="00C22206">
            <w:rPr>
              <w:rFonts w:cs="Open Sans Condensed Light"/>
              <w:color w:val="000000"/>
              <w:sz w:val="16"/>
              <w:szCs w:val="16"/>
            </w:rPr>
            <w:t>Tel</w:t>
          </w:r>
          <w:proofErr w:type="spellEnd"/>
          <w:r w:rsidRPr="00C22206">
            <w:rPr>
              <w:rFonts w:cs="Open Sans Condensed Light"/>
              <w:color w:val="000000"/>
              <w:sz w:val="16"/>
              <w:szCs w:val="16"/>
            </w:rPr>
            <w:t xml:space="preserve">: </w:t>
          </w:r>
          <w:r w:rsidRPr="00C22206">
            <w:rPr>
              <w:color w:val="000000"/>
              <w:sz w:val="16"/>
              <w:szCs w:val="16"/>
            </w:rPr>
            <w:t>+39 0862 43-3191 3125 3133 2403 3259 Fax: +39 0862 43-3180</w:t>
          </w:r>
        </w:p>
      </w:tc>
      <w:tc>
        <w:tcPr>
          <w:tcW w:w="2227" w:type="dxa"/>
        </w:tcPr>
        <w:p w14:paraId="7C709F85" w14:textId="77777777" w:rsidR="005941A9" w:rsidRDefault="005941A9" w:rsidP="005941A9">
          <w:pPr>
            <w:pStyle w:val="Pidipagina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14:paraId="07A4A4EF" w14:textId="77777777" w:rsidR="005941A9" w:rsidRDefault="005941A9" w:rsidP="005941A9">
          <w:pPr>
            <w:pStyle w:val="Pidipagina"/>
            <w:jc w:val="right"/>
          </w:pPr>
          <w:r w:rsidRPr="00C22206">
            <w:rPr>
              <w:rFonts w:cs="Open Sans Condensed Light"/>
              <w:color w:val="000000"/>
              <w:sz w:val="18"/>
              <w:szCs w:val="18"/>
            </w:rPr>
            <w:t>Codice Fiscale/P.IVA: 01021630668</w:t>
          </w:r>
        </w:p>
        <w:p w14:paraId="525822CA" w14:textId="77777777" w:rsidR="005941A9" w:rsidRPr="006C039D" w:rsidRDefault="005941A9" w:rsidP="005941A9">
          <w:pPr>
            <w:pStyle w:val="Pidipagina1"/>
            <w:ind w:right="-48"/>
            <w:rPr>
              <w:sz w:val="18"/>
              <w:szCs w:val="18"/>
            </w:rPr>
          </w:pPr>
        </w:p>
        <w:p w14:paraId="1A3B818B" w14:textId="77777777" w:rsidR="005941A9" w:rsidRPr="004A548F" w:rsidRDefault="005941A9" w:rsidP="005941A9">
          <w:pPr>
            <w:pStyle w:val="Pidipagina1"/>
            <w:ind w:right="-48"/>
            <w:rPr>
              <w:sz w:val="18"/>
              <w:szCs w:val="18"/>
              <w:lang w:eastAsia="it-IT"/>
            </w:rPr>
          </w:pPr>
          <w:r w:rsidRPr="006C039D">
            <w:rPr>
              <w:sz w:val="18"/>
              <w:szCs w:val="18"/>
            </w:rPr>
            <w:t>http://www.disim.univaq.it</w:t>
          </w:r>
        </w:p>
        <w:p w14:paraId="77E56305" w14:textId="77777777" w:rsidR="005941A9" w:rsidRDefault="005941A9" w:rsidP="005941A9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Pidipagina1"/>
              <w:b/>
              <w:noProof/>
              <w:sz w:val="20"/>
              <w:szCs w:val="20"/>
              <w:highlight w:val="yellow"/>
              <w:lang w:eastAsia="it-IT"/>
            </w:rPr>
          </w:pPr>
        </w:p>
      </w:tc>
    </w:tr>
  </w:tbl>
  <w:p w14:paraId="43A7BC49" w14:textId="77777777" w:rsidR="005D6225" w:rsidRDefault="005D6225" w:rsidP="004A4D8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12C61" w14:textId="77777777" w:rsidR="00B75112" w:rsidRDefault="00B75112" w:rsidP="00A32B53">
      <w:pPr>
        <w:spacing w:after="0" w:line="240" w:lineRule="auto"/>
      </w:pPr>
      <w:r>
        <w:separator/>
      </w:r>
    </w:p>
  </w:footnote>
  <w:footnote w:type="continuationSeparator" w:id="0">
    <w:p w14:paraId="1812FBE3" w14:textId="77777777" w:rsidR="00B75112" w:rsidRDefault="00B75112" w:rsidP="00A32B53">
      <w:pPr>
        <w:spacing w:after="0" w:line="240" w:lineRule="auto"/>
      </w:pPr>
      <w:r>
        <w:continuationSeparator/>
      </w:r>
    </w:p>
  </w:footnote>
  <w:footnote w:type="continuationNotice" w:id="1">
    <w:p w14:paraId="1994FCB5" w14:textId="77777777" w:rsidR="00B75112" w:rsidRDefault="00B751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BABEF" w14:textId="70F62964" w:rsidR="00A400AC" w:rsidRDefault="004807D0" w:rsidP="00A400AC">
    <w:pPr>
      <w:pStyle w:val="Intestazione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9ECECD" wp14:editId="41B312F8">
              <wp:simplePos x="0" y="0"/>
              <wp:positionH relativeFrom="column">
                <wp:posOffset>-534670</wp:posOffset>
              </wp:positionH>
              <wp:positionV relativeFrom="paragraph">
                <wp:posOffset>-284268</wp:posOffset>
              </wp:positionV>
              <wp:extent cx="7607935" cy="717550"/>
              <wp:effectExtent l="0" t="0" r="0" b="6350"/>
              <wp:wrapNone/>
              <wp:docPr id="2" name="Gruppo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07935" cy="717550"/>
                        <a:chOff x="0" y="0"/>
                        <a:chExt cx="7607935" cy="717550"/>
                      </a:xfrm>
                    </wpg:grpSpPr>
                    <pic:pic xmlns:pic="http://schemas.openxmlformats.org/drawingml/2006/picture">
                      <pic:nvPicPr>
                        <pic:cNvPr id="31" name="Immagine 3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7935" cy="7175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" name="Rettangolo 6"/>
                      <wps:cNvSpPr/>
                      <wps:spPr>
                        <a:xfrm>
                          <a:off x="5872480" y="0"/>
                          <a:ext cx="1646930" cy="717550"/>
                        </a:xfrm>
                        <a:prstGeom prst="rect">
                          <a:avLst/>
                        </a:prstGeom>
                        <a:solidFill>
                          <a:srgbClr val="2964A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Immagine 7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6285653" y="121920"/>
                          <a:ext cx="706755" cy="4743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2A3112C" id="Gruppo 2" o:spid="_x0000_s1026" style="position:absolute;margin-left:-42.1pt;margin-top:-22.4pt;width:599.05pt;height:56.5pt;z-index:251659264" coordsize="76079,717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31" o:spid="_x0000_s1027" type="#_x0000_t75" style="position:absolute;width:76079;height:717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">
                <v:imagedata r:id="rId3" o:title=""/>
              </v:shape>
              <v:rect id="Rettangolo 6" o:spid="_x0000_s1028" style="position:absolute;left:58724;width:16470;height:71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" fillcolor="#2964ad" stroked="f" strokeweight="1pt"/>
              <v:shape id="Immagine 7" o:spid="_x0000_s1029" type="#_x0000_t75" style="position:absolute;left:62856;top:1219;width:7068;height:4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">
                <v:imagedata r:id="rId4" o:title=""/>
              </v:shape>
            </v:group>
          </w:pict>
        </mc:Fallback>
      </mc:AlternateContent>
    </w:r>
  </w:p>
  <w:p w14:paraId="52800AC3" w14:textId="2574FB33" w:rsidR="00A400AC" w:rsidRDefault="00A400AC" w:rsidP="00A400AC">
    <w:pPr>
      <w:pStyle w:val="Intestazione"/>
    </w:pPr>
  </w:p>
  <w:p w14:paraId="5FFA90EA" w14:textId="43C47E4F" w:rsidR="00A400AC" w:rsidRDefault="00A400AC" w:rsidP="00A400AC">
    <w:pPr>
      <w:pStyle w:val="Intestazione"/>
    </w:pPr>
  </w:p>
  <w:p w14:paraId="678D5C9C" w14:textId="6D5FFA96" w:rsidR="00912CF6" w:rsidRPr="00F21CFF" w:rsidRDefault="00912CF6" w:rsidP="00566A82">
    <w:pPr>
      <w:pStyle w:val="Intestazione"/>
      <w:jc w:val="center"/>
      <w:rPr>
        <w:rFonts w:ascii="Times New Roman" w:hAnsi="Times New Roman"/>
        <w:b/>
        <w:noProof/>
        <w:sz w:val="14"/>
        <w:szCs w:val="14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</w:abstractNum>
  <w:abstractNum w:abstractNumId="1" w15:restartNumberingAfterBreak="0">
    <w:nsid w:val="012F0ECD"/>
    <w:multiLevelType w:val="hybridMultilevel"/>
    <w:tmpl w:val="5AEA34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80DAB"/>
    <w:multiLevelType w:val="hybridMultilevel"/>
    <w:tmpl w:val="1A8CDFB8"/>
    <w:lvl w:ilvl="0" w:tplc="399697B8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C45FA"/>
    <w:multiLevelType w:val="hybridMultilevel"/>
    <w:tmpl w:val="855ED856"/>
    <w:lvl w:ilvl="0" w:tplc="5DFC29F4">
      <w:numFmt w:val="bullet"/>
      <w:lvlText w:val="-"/>
      <w:lvlJc w:val="left"/>
      <w:pPr>
        <w:ind w:left="1428" w:hanging="360"/>
      </w:p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A6C0086"/>
    <w:multiLevelType w:val="hybridMultilevel"/>
    <w:tmpl w:val="9CE6C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41DB"/>
    <w:multiLevelType w:val="hybridMultilevel"/>
    <w:tmpl w:val="41FCDC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313BD"/>
    <w:multiLevelType w:val="hybridMultilevel"/>
    <w:tmpl w:val="C178D47A"/>
    <w:lvl w:ilvl="0" w:tplc="FE4A1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A64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3CDE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8AE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E57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4EF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7054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2E9B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D44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F3810"/>
    <w:multiLevelType w:val="hybridMultilevel"/>
    <w:tmpl w:val="0C36BF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04221"/>
    <w:multiLevelType w:val="multilevel"/>
    <w:tmpl w:val="FF76FE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03086D"/>
    <w:multiLevelType w:val="hybridMultilevel"/>
    <w:tmpl w:val="7A268C58"/>
    <w:lvl w:ilvl="0" w:tplc="FE603BBE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8330F"/>
    <w:multiLevelType w:val="hybridMultilevel"/>
    <w:tmpl w:val="4FD88E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B0ADA"/>
    <w:multiLevelType w:val="hybridMultilevel"/>
    <w:tmpl w:val="EFAE9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872A9"/>
    <w:multiLevelType w:val="hybridMultilevel"/>
    <w:tmpl w:val="348078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D0150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0D5FB6"/>
    <w:multiLevelType w:val="hybridMultilevel"/>
    <w:tmpl w:val="0E2063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E7AB5"/>
    <w:multiLevelType w:val="hybridMultilevel"/>
    <w:tmpl w:val="3F1C8DA8"/>
    <w:lvl w:ilvl="0" w:tplc="46A6DFA4">
      <w:numFmt w:val="bullet"/>
      <w:lvlText w:val="•"/>
      <w:lvlJc w:val="left"/>
      <w:pPr>
        <w:ind w:left="1060" w:hanging="70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372CB"/>
    <w:multiLevelType w:val="hybridMultilevel"/>
    <w:tmpl w:val="6B947A2E"/>
    <w:lvl w:ilvl="0" w:tplc="80769A0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3021C"/>
    <w:multiLevelType w:val="hybridMultilevel"/>
    <w:tmpl w:val="247E51B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24EAC"/>
    <w:multiLevelType w:val="hybridMultilevel"/>
    <w:tmpl w:val="CFBE55DC"/>
    <w:lvl w:ilvl="0" w:tplc="D4A8B8AA">
      <w:numFmt w:val="bullet"/>
      <w:lvlText w:val="-"/>
      <w:lvlJc w:val="left"/>
      <w:pPr>
        <w:ind w:left="360" w:hanging="360"/>
      </w:pPr>
      <w:rPr>
        <w:rFonts w:ascii="Times New Roman" w:eastAsia="TimesNewRomanPS-BoldMT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633834"/>
    <w:multiLevelType w:val="hybridMultilevel"/>
    <w:tmpl w:val="07DCDFFC"/>
    <w:lvl w:ilvl="0" w:tplc="272C4EF2">
      <w:start w:val="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62BC8"/>
    <w:multiLevelType w:val="hybridMultilevel"/>
    <w:tmpl w:val="D46CE7E8"/>
    <w:lvl w:ilvl="0" w:tplc="067861D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E37B23"/>
    <w:multiLevelType w:val="hybridMultilevel"/>
    <w:tmpl w:val="B9940E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34BD5"/>
    <w:multiLevelType w:val="hybridMultilevel"/>
    <w:tmpl w:val="C4F0C472"/>
    <w:lvl w:ilvl="0" w:tplc="30B602F6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E520BF5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CCCC575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6C22F1A6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CDC0AD6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087031EA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6E4272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8752DEC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D46A7D1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3697792"/>
    <w:multiLevelType w:val="hybridMultilevel"/>
    <w:tmpl w:val="D8720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567078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4E5698B"/>
    <w:multiLevelType w:val="hybridMultilevel"/>
    <w:tmpl w:val="B1720972"/>
    <w:lvl w:ilvl="0" w:tplc="46A6DFA4">
      <w:numFmt w:val="bullet"/>
      <w:lvlText w:val="•"/>
      <w:lvlJc w:val="left"/>
      <w:pPr>
        <w:ind w:left="1108" w:hanging="70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711C1800"/>
    <w:multiLevelType w:val="hybridMultilevel"/>
    <w:tmpl w:val="B94C2A0E"/>
    <w:lvl w:ilvl="0" w:tplc="D602BB0A">
      <w:start w:val="1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F66B2"/>
    <w:multiLevelType w:val="hybridMultilevel"/>
    <w:tmpl w:val="DAFC7D34"/>
    <w:lvl w:ilvl="0" w:tplc="5DFC29F4">
      <w:numFmt w:val="bullet"/>
      <w:lvlText w:val="-"/>
      <w:lvlJc w:val="left"/>
      <w:pPr>
        <w:ind w:left="1429" w:hanging="360"/>
      </w:pPr>
    </w:lvl>
    <w:lvl w:ilvl="1" w:tplc="0410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A0A2A28"/>
    <w:multiLevelType w:val="hybridMultilevel"/>
    <w:tmpl w:val="EB244F78"/>
    <w:lvl w:ilvl="0" w:tplc="6B2C0EFA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20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3"/>
  </w:num>
  <w:num w:numId="8">
    <w:abstractNumId w:val="26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</w:num>
  <w:num w:numId="10">
    <w:abstractNumId w:val="17"/>
  </w:num>
  <w:num w:numId="11">
    <w:abstractNumId w:val="2"/>
  </w:num>
  <w:num w:numId="12">
    <w:abstractNumId w:val="10"/>
  </w:num>
  <w:num w:numId="13">
    <w:abstractNumId w:val="11"/>
  </w:num>
  <w:num w:numId="14">
    <w:abstractNumId w:val="28"/>
  </w:num>
  <w:num w:numId="15">
    <w:abstractNumId w:val="5"/>
  </w:num>
  <w:num w:numId="16">
    <w:abstractNumId w:val="4"/>
  </w:num>
  <w:num w:numId="17">
    <w:abstractNumId w:val="22"/>
  </w:num>
  <w:num w:numId="18">
    <w:abstractNumId w:val="13"/>
  </w:num>
  <w:num w:numId="19">
    <w:abstractNumId w:val="7"/>
  </w:num>
  <w:num w:numId="20">
    <w:abstractNumId w:val="6"/>
  </w:num>
  <w:num w:numId="21">
    <w:abstractNumId w:val="21"/>
  </w:num>
  <w:num w:numId="22">
    <w:abstractNumId w:val="12"/>
  </w:num>
  <w:num w:numId="23">
    <w:abstractNumId w:val="15"/>
  </w:num>
  <w:num w:numId="24">
    <w:abstractNumId w:val="25"/>
  </w:num>
  <w:num w:numId="25">
    <w:abstractNumId w:val="8"/>
  </w:num>
  <w:num w:numId="26">
    <w:abstractNumId w:val="9"/>
  </w:num>
  <w:num w:numId="27">
    <w:abstractNumId w:val="24"/>
  </w:num>
  <w:num w:numId="28">
    <w:abstractNumId w:val="18"/>
  </w:num>
  <w:num w:numId="29">
    <w:abstractNumId w:val="23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QzsDQ2NDQ3MjJU0lEKTi0uzszPAykwrAUAXqU++CwAAAA="/>
  </w:docVars>
  <w:rsids>
    <w:rsidRoot w:val="00A32B53"/>
    <w:rsid w:val="000129AD"/>
    <w:rsid w:val="000170DC"/>
    <w:rsid w:val="00017D18"/>
    <w:rsid w:val="00034257"/>
    <w:rsid w:val="0003517E"/>
    <w:rsid w:val="000377B2"/>
    <w:rsid w:val="00053C96"/>
    <w:rsid w:val="0007409C"/>
    <w:rsid w:val="000771A9"/>
    <w:rsid w:val="00083324"/>
    <w:rsid w:val="00086580"/>
    <w:rsid w:val="00095B6D"/>
    <w:rsid w:val="00096023"/>
    <w:rsid w:val="000A2AA5"/>
    <w:rsid w:val="000A59EF"/>
    <w:rsid w:val="000B5BEA"/>
    <w:rsid w:val="000D7FF9"/>
    <w:rsid w:val="000E4E45"/>
    <w:rsid w:val="000F032D"/>
    <w:rsid w:val="000F1117"/>
    <w:rsid w:val="000F1E8C"/>
    <w:rsid w:val="00105541"/>
    <w:rsid w:val="00106119"/>
    <w:rsid w:val="001158A4"/>
    <w:rsid w:val="00130EA1"/>
    <w:rsid w:val="00152E40"/>
    <w:rsid w:val="00154777"/>
    <w:rsid w:val="00173D38"/>
    <w:rsid w:val="00187A61"/>
    <w:rsid w:val="001A13DE"/>
    <w:rsid w:val="001A5C75"/>
    <w:rsid w:val="001B3340"/>
    <w:rsid w:val="001B55F5"/>
    <w:rsid w:val="001C5215"/>
    <w:rsid w:val="001C543C"/>
    <w:rsid w:val="001D3849"/>
    <w:rsid w:val="00201428"/>
    <w:rsid w:val="00216AA7"/>
    <w:rsid w:val="00217ADE"/>
    <w:rsid w:val="0022569B"/>
    <w:rsid w:val="00246F6E"/>
    <w:rsid w:val="00255BE5"/>
    <w:rsid w:val="0026758F"/>
    <w:rsid w:val="002745E0"/>
    <w:rsid w:val="002807C6"/>
    <w:rsid w:val="00283CAB"/>
    <w:rsid w:val="0029186C"/>
    <w:rsid w:val="002936B8"/>
    <w:rsid w:val="002A53D0"/>
    <w:rsid w:val="002A792F"/>
    <w:rsid w:val="002B7651"/>
    <w:rsid w:val="002D1459"/>
    <w:rsid w:val="002D3C14"/>
    <w:rsid w:val="002D677F"/>
    <w:rsid w:val="002E0C3F"/>
    <w:rsid w:val="002F1726"/>
    <w:rsid w:val="00306638"/>
    <w:rsid w:val="0032367A"/>
    <w:rsid w:val="00336777"/>
    <w:rsid w:val="003447D9"/>
    <w:rsid w:val="00354A91"/>
    <w:rsid w:val="00360E7E"/>
    <w:rsid w:val="00365B84"/>
    <w:rsid w:val="00370947"/>
    <w:rsid w:val="00372298"/>
    <w:rsid w:val="00382FE9"/>
    <w:rsid w:val="00385CAE"/>
    <w:rsid w:val="00390EF8"/>
    <w:rsid w:val="003912FC"/>
    <w:rsid w:val="003D08E4"/>
    <w:rsid w:val="003D5BCD"/>
    <w:rsid w:val="003D5FD6"/>
    <w:rsid w:val="003E30E5"/>
    <w:rsid w:val="0040040C"/>
    <w:rsid w:val="0040218B"/>
    <w:rsid w:val="00412127"/>
    <w:rsid w:val="00412E1B"/>
    <w:rsid w:val="00421356"/>
    <w:rsid w:val="00427C80"/>
    <w:rsid w:val="00431781"/>
    <w:rsid w:val="0044446A"/>
    <w:rsid w:val="004468FF"/>
    <w:rsid w:val="004474A6"/>
    <w:rsid w:val="00465422"/>
    <w:rsid w:val="004807D0"/>
    <w:rsid w:val="0048162C"/>
    <w:rsid w:val="004900AB"/>
    <w:rsid w:val="004A4D81"/>
    <w:rsid w:val="004B0D18"/>
    <w:rsid w:val="004B2605"/>
    <w:rsid w:val="004B63E2"/>
    <w:rsid w:val="004C6614"/>
    <w:rsid w:val="004C7BFA"/>
    <w:rsid w:val="004E001B"/>
    <w:rsid w:val="004F66B4"/>
    <w:rsid w:val="005128AE"/>
    <w:rsid w:val="00514675"/>
    <w:rsid w:val="00530A59"/>
    <w:rsid w:val="005315B5"/>
    <w:rsid w:val="005360D0"/>
    <w:rsid w:val="00537CCD"/>
    <w:rsid w:val="00540585"/>
    <w:rsid w:val="005479FE"/>
    <w:rsid w:val="00551403"/>
    <w:rsid w:val="00553D46"/>
    <w:rsid w:val="005558F9"/>
    <w:rsid w:val="005608DE"/>
    <w:rsid w:val="00561FB7"/>
    <w:rsid w:val="00566A82"/>
    <w:rsid w:val="00572670"/>
    <w:rsid w:val="00572840"/>
    <w:rsid w:val="005775A2"/>
    <w:rsid w:val="00582D33"/>
    <w:rsid w:val="00583A56"/>
    <w:rsid w:val="005841CD"/>
    <w:rsid w:val="0058647F"/>
    <w:rsid w:val="00586C24"/>
    <w:rsid w:val="00591436"/>
    <w:rsid w:val="00591987"/>
    <w:rsid w:val="00591D22"/>
    <w:rsid w:val="005941A9"/>
    <w:rsid w:val="00596D8E"/>
    <w:rsid w:val="005B32DC"/>
    <w:rsid w:val="005B4BA8"/>
    <w:rsid w:val="005B7B6B"/>
    <w:rsid w:val="005C6C04"/>
    <w:rsid w:val="005C7152"/>
    <w:rsid w:val="005D3303"/>
    <w:rsid w:val="005D6225"/>
    <w:rsid w:val="005E797F"/>
    <w:rsid w:val="00601939"/>
    <w:rsid w:val="00605813"/>
    <w:rsid w:val="00612680"/>
    <w:rsid w:val="00621DA0"/>
    <w:rsid w:val="00622085"/>
    <w:rsid w:val="00627E09"/>
    <w:rsid w:val="00644E12"/>
    <w:rsid w:val="0064661E"/>
    <w:rsid w:val="00651D9A"/>
    <w:rsid w:val="0066051A"/>
    <w:rsid w:val="006610C7"/>
    <w:rsid w:val="00664AA0"/>
    <w:rsid w:val="0069099E"/>
    <w:rsid w:val="00690A58"/>
    <w:rsid w:val="006C035C"/>
    <w:rsid w:val="006C039D"/>
    <w:rsid w:val="006D5E6C"/>
    <w:rsid w:val="006D6256"/>
    <w:rsid w:val="006E64EC"/>
    <w:rsid w:val="00705D7A"/>
    <w:rsid w:val="00730122"/>
    <w:rsid w:val="00730724"/>
    <w:rsid w:val="00733459"/>
    <w:rsid w:val="00733FAB"/>
    <w:rsid w:val="00737596"/>
    <w:rsid w:val="007415FF"/>
    <w:rsid w:val="007500EF"/>
    <w:rsid w:val="007501A4"/>
    <w:rsid w:val="00751E24"/>
    <w:rsid w:val="00753331"/>
    <w:rsid w:val="007550D1"/>
    <w:rsid w:val="00755300"/>
    <w:rsid w:val="007568E5"/>
    <w:rsid w:val="00762A05"/>
    <w:rsid w:val="007650FA"/>
    <w:rsid w:val="00770488"/>
    <w:rsid w:val="0078433F"/>
    <w:rsid w:val="007A53A3"/>
    <w:rsid w:val="007B19BA"/>
    <w:rsid w:val="007C1016"/>
    <w:rsid w:val="007C5366"/>
    <w:rsid w:val="007E409C"/>
    <w:rsid w:val="007E4CFC"/>
    <w:rsid w:val="007F241D"/>
    <w:rsid w:val="007F578A"/>
    <w:rsid w:val="008019BB"/>
    <w:rsid w:val="00812C15"/>
    <w:rsid w:val="00827B87"/>
    <w:rsid w:val="008362BB"/>
    <w:rsid w:val="0084127A"/>
    <w:rsid w:val="0085464B"/>
    <w:rsid w:val="00864E1E"/>
    <w:rsid w:val="00877389"/>
    <w:rsid w:val="008825E8"/>
    <w:rsid w:val="00892588"/>
    <w:rsid w:val="008950B1"/>
    <w:rsid w:val="008A6CF4"/>
    <w:rsid w:val="008A7630"/>
    <w:rsid w:val="008B4AEE"/>
    <w:rsid w:val="008C58FD"/>
    <w:rsid w:val="008C6086"/>
    <w:rsid w:val="008D13DC"/>
    <w:rsid w:val="008D5165"/>
    <w:rsid w:val="008E1E79"/>
    <w:rsid w:val="008E63AC"/>
    <w:rsid w:val="008F3F06"/>
    <w:rsid w:val="00904DD2"/>
    <w:rsid w:val="009070B3"/>
    <w:rsid w:val="00912304"/>
    <w:rsid w:val="00912321"/>
    <w:rsid w:val="00912CF6"/>
    <w:rsid w:val="009175EA"/>
    <w:rsid w:val="00927886"/>
    <w:rsid w:val="00931EF7"/>
    <w:rsid w:val="00934725"/>
    <w:rsid w:val="00982250"/>
    <w:rsid w:val="009907EA"/>
    <w:rsid w:val="00993839"/>
    <w:rsid w:val="009B029E"/>
    <w:rsid w:val="009B1EA1"/>
    <w:rsid w:val="009C214E"/>
    <w:rsid w:val="009C740D"/>
    <w:rsid w:val="009D7D82"/>
    <w:rsid w:val="009E0724"/>
    <w:rsid w:val="009F01B8"/>
    <w:rsid w:val="009F7E83"/>
    <w:rsid w:val="00A022B3"/>
    <w:rsid w:val="00A02654"/>
    <w:rsid w:val="00A0305C"/>
    <w:rsid w:val="00A13342"/>
    <w:rsid w:val="00A1668E"/>
    <w:rsid w:val="00A211E8"/>
    <w:rsid w:val="00A24669"/>
    <w:rsid w:val="00A32B53"/>
    <w:rsid w:val="00A400AC"/>
    <w:rsid w:val="00A471F4"/>
    <w:rsid w:val="00A65FC2"/>
    <w:rsid w:val="00A70795"/>
    <w:rsid w:val="00A72A9F"/>
    <w:rsid w:val="00A74C3E"/>
    <w:rsid w:val="00A75BE2"/>
    <w:rsid w:val="00A83075"/>
    <w:rsid w:val="00A90C73"/>
    <w:rsid w:val="00A93ADE"/>
    <w:rsid w:val="00AA0959"/>
    <w:rsid w:val="00AA2BBD"/>
    <w:rsid w:val="00AA4875"/>
    <w:rsid w:val="00AA771B"/>
    <w:rsid w:val="00AA7840"/>
    <w:rsid w:val="00AB4BFF"/>
    <w:rsid w:val="00AC00FB"/>
    <w:rsid w:val="00AD7564"/>
    <w:rsid w:val="00AE0800"/>
    <w:rsid w:val="00AF73C6"/>
    <w:rsid w:val="00B023CA"/>
    <w:rsid w:val="00B02D32"/>
    <w:rsid w:val="00B03DB1"/>
    <w:rsid w:val="00B044EA"/>
    <w:rsid w:val="00B161A3"/>
    <w:rsid w:val="00B1C3F6"/>
    <w:rsid w:val="00B2059A"/>
    <w:rsid w:val="00B21F46"/>
    <w:rsid w:val="00B2217F"/>
    <w:rsid w:val="00B34897"/>
    <w:rsid w:val="00B40D99"/>
    <w:rsid w:val="00B4372E"/>
    <w:rsid w:val="00B6342F"/>
    <w:rsid w:val="00B7506E"/>
    <w:rsid w:val="00B75112"/>
    <w:rsid w:val="00B810E1"/>
    <w:rsid w:val="00B849F6"/>
    <w:rsid w:val="00B94F74"/>
    <w:rsid w:val="00BA47BA"/>
    <w:rsid w:val="00BA6B54"/>
    <w:rsid w:val="00BC0323"/>
    <w:rsid w:val="00BD373B"/>
    <w:rsid w:val="00BD548A"/>
    <w:rsid w:val="00BE3C72"/>
    <w:rsid w:val="00BF2B6D"/>
    <w:rsid w:val="00BF2CD8"/>
    <w:rsid w:val="00BF6859"/>
    <w:rsid w:val="00C06725"/>
    <w:rsid w:val="00C069E5"/>
    <w:rsid w:val="00C07C2E"/>
    <w:rsid w:val="00C116CE"/>
    <w:rsid w:val="00C14392"/>
    <w:rsid w:val="00C16858"/>
    <w:rsid w:val="00C20E6F"/>
    <w:rsid w:val="00C22227"/>
    <w:rsid w:val="00C4137A"/>
    <w:rsid w:val="00C419A5"/>
    <w:rsid w:val="00C57EF0"/>
    <w:rsid w:val="00C6169A"/>
    <w:rsid w:val="00C71390"/>
    <w:rsid w:val="00C720A7"/>
    <w:rsid w:val="00C804F6"/>
    <w:rsid w:val="00C8555D"/>
    <w:rsid w:val="00C95A96"/>
    <w:rsid w:val="00CA2AD5"/>
    <w:rsid w:val="00CA2B2C"/>
    <w:rsid w:val="00CA502F"/>
    <w:rsid w:val="00CB0094"/>
    <w:rsid w:val="00CB28DC"/>
    <w:rsid w:val="00CB3A9E"/>
    <w:rsid w:val="00CB58DE"/>
    <w:rsid w:val="00CC675F"/>
    <w:rsid w:val="00CD0581"/>
    <w:rsid w:val="00CD2A10"/>
    <w:rsid w:val="00CE2C05"/>
    <w:rsid w:val="00CE790E"/>
    <w:rsid w:val="00CF1A22"/>
    <w:rsid w:val="00D001F5"/>
    <w:rsid w:val="00D01B52"/>
    <w:rsid w:val="00D11E29"/>
    <w:rsid w:val="00D24E04"/>
    <w:rsid w:val="00D26E5F"/>
    <w:rsid w:val="00D32BC6"/>
    <w:rsid w:val="00D421E5"/>
    <w:rsid w:val="00D46368"/>
    <w:rsid w:val="00D517D0"/>
    <w:rsid w:val="00D52183"/>
    <w:rsid w:val="00D62D40"/>
    <w:rsid w:val="00D66EBF"/>
    <w:rsid w:val="00D670BF"/>
    <w:rsid w:val="00D7125E"/>
    <w:rsid w:val="00D7274B"/>
    <w:rsid w:val="00D7675D"/>
    <w:rsid w:val="00D81C23"/>
    <w:rsid w:val="00D970CB"/>
    <w:rsid w:val="00DB2C27"/>
    <w:rsid w:val="00DC1537"/>
    <w:rsid w:val="00DE018E"/>
    <w:rsid w:val="00DE1D41"/>
    <w:rsid w:val="00DE3710"/>
    <w:rsid w:val="00DE5F76"/>
    <w:rsid w:val="00DE7097"/>
    <w:rsid w:val="00E00104"/>
    <w:rsid w:val="00E052E2"/>
    <w:rsid w:val="00E06212"/>
    <w:rsid w:val="00E07F05"/>
    <w:rsid w:val="00E25630"/>
    <w:rsid w:val="00E3301E"/>
    <w:rsid w:val="00E4680F"/>
    <w:rsid w:val="00E6002A"/>
    <w:rsid w:val="00E736D4"/>
    <w:rsid w:val="00E761E7"/>
    <w:rsid w:val="00E806CE"/>
    <w:rsid w:val="00E83B13"/>
    <w:rsid w:val="00E87B69"/>
    <w:rsid w:val="00E92652"/>
    <w:rsid w:val="00EA0B0A"/>
    <w:rsid w:val="00EC52AD"/>
    <w:rsid w:val="00EC72C3"/>
    <w:rsid w:val="00ED7A3B"/>
    <w:rsid w:val="00EE272F"/>
    <w:rsid w:val="00EF0B1C"/>
    <w:rsid w:val="00EF1FFB"/>
    <w:rsid w:val="00EF3F64"/>
    <w:rsid w:val="00EF5109"/>
    <w:rsid w:val="00F037ED"/>
    <w:rsid w:val="00F10A39"/>
    <w:rsid w:val="00F21CFF"/>
    <w:rsid w:val="00F35CC3"/>
    <w:rsid w:val="00F413B9"/>
    <w:rsid w:val="00F513F2"/>
    <w:rsid w:val="00F539B6"/>
    <w:rsid w:val="00F74E3B"/>
    <w:rsid w:val="00F82C88"/>
    <w:rsid w:val="00F8488B"/>
    <w:rsid w:val="00F86D2F"/>
    <w:rsid w:val="00F923CE"/>
    <w:rsid w:val="00FA182D"/>
    <w:rsid w:val="00FB0281"/>
    <w:rsid w:val="00FB5EEF"/>
    <w:rsid w:val="00FB6220"/>
    <w:rsid w:val="00FD1689"/>
    <w:rsid w:val="00FE7DAB"/>
    <w:rsid w:val="00FF2501"/>
    <w:rsid w:val="00FF54AF"/>
    <w:rsid w:val="01FC2874"/>
    <w:rsid w:val="0266BCB4"/>
    <w:rsid w:val="03E964B8"/>
    <w:rsid w:val="059E5D76"/>
    <w:rsid w:val="05CAA2B6"/>
    <w:rsid w:val="086EF775"/>
    <w:rsid w:val="09BB538C"/>
    <w:rsid w:val="0BA4142C"/>
    <w:rsid w:val="0DBCF892"/>
    <w:rsid w:val="0E39B62D"/>
    <w:rsid w:val="0F2EEF24"/>
    <w:rsid w:val="0F551B00"/>
    <w:rsid w:val="11107F66"/>
    <w:rsid w:val="12F83099"/>
    <w:rsid w:val="130D2750"/>
    <w:rsid w:val="149257A0"/>
    <w:rsid w:val="14A9FEEE"/>
    <w:rsid w:val="152412BB"/>
    <w:rsid w:val="153CD4F0"/>
    <w:rsid w:val="156EFDF7"/>
    <w:rsid w:val="15DA4405"/>
    <w:rsid w:val="161EF8EB"/>
    <w:rsid w:val="1644C812"/>
    <w:rsid w:val="179F9516"/>
    <w:rsid w:val="17E09873"/>
    <w:rsid w:val="19973093"/>
    <w:rsid w:val="1E7F695D"/>
    <w:rsid w:val="1EF38660"/>
    <w:rsid w:val="1F5710F9"/>
    <w:rsid w:val="1F91A2CB"/>
    <w:rsid w:val="2129C10F"/>
    <w:rsid w:val="22523D6C"/>
    <w:rsid w:val="22D88626"/>
    <w:rsid w:val="23547681"/>
    <w:rsid w:val="2417B407"/>
    <w:rsid w:val="2558E49D"/>
    <w:rsid w:val="25A7C1A3"/>
    <w:rsid w:val="25F94449"/>
    <w:rsid w:val="265FBC57"/>
    <w:rsid w:val="28339503"/>
    <w:rsid w:val="2E7EE7D0"/>
    <w:rsid w:val="2F76520D"/>
    <w:rsid w:val="318A3C2E"/>
    <w:rsid w:val="33A5BE00"/>
    <w:rsid w:val="346A0A9D"/>
    <w:rsid w:val="36A39CCE"/>
    <w:rsid w:val="3E801ECD"/>
    <w:rsid w:val="3EF17BC6"/>
    <w:rsid w:val="3F579188"/>
    <w:rsid w:val="40C50D14"/>
    <w:rsid w:val="41B7683A"/>
    <w:rsid w:val="4215DEDB"/>
    <w:rsid w:val="4368F779"/>
    <w:rsid w:val="43B1AF3C"/>
    <w:rsid w:val="44845C4C"/>
    <w:rsid w:val="44DEF8B3"/>
    <w:rsid w:val="45084C93"/>
    <w:rsid w:val="46D027A1"/>
    <w:rsid w:val="4955FE91"/>
    <w:rsid w:val="49B269D6"/>
    <w:rsid w:val="503A007E"/>
    <w:rsid w:val="51B3BFD8"/>
    <w:rsid w:val="51D5D0DF"/>
    <w:rsid w:val="52444205"/>
    <w:rsid w:val="53069D3B"/>
    <w:rsid w:val="538708C9"/>
    <w:rsid w:val="53F11440"/>
    <w:rsid w:val="5460419E"/>
    <w:rsid w:val="586FA512"/>
    <w:rsid w:val="5BDF30B5"/>
    <w:rsid w:val="5C945724"/>
    <w:rsid w:val="5EE7B448"/>
    <w:rsid w:val="5EFAE6D7"/>
    <w:rsid w:val="5FE52043"/>
    <w:rsid w:val="60AFDF95"/>
    <w:rsid w:val="6163C1BB"/>
    <w:rsid w:val="61DB8D0B"/>
    <w:rsid w:val="6431D7AC"/>
    <w:rsid w:val="68E1A126"/>
    <w:rsid w:val="690548CF"/>
    <w:rsid w:val="6A22D520"/>
    <w:rsid w:val="6A808DBC"/>
    <w:rsid w:val="6E023885"/>
    <w:rsid w:val="6F110AA1"/>
    <w:rsid w:val="710B6A13"/>
    <w:rsid w:val="72EFF314"/>
    <w:rsid w:val="732057F9"/>
    <w:rsid w:val="74E84A9E"/>
    <w:rsid w:val="74F305C9"/>
    <w:rsid w:val="7730F39B"/>
    <w:rsid w:val="784019B5"/>
    <w:rsid w:val="793B8CEF"/>
    <w:rsid w:val="798E0861"/>
    <w:rsid w:val="7A2C6F6D"/>
    <w:rsid w:val="7A2EEA40"/>
    <w:rsid w:val="7B0D6787"/>
    <w:rsid w:val="7BC3E920"/>
    <w:rsid w:val="7BF77B2F"/>
    <w:rsid w:val="7C5AFAE1"/>
    <w:rsid w:val="7D41DFAD"/>
    <w:rsid w:val="7D934B90"/>
    <w:rsid w:val="7EE13D8B"/>
    <w:rsid w:val="7FB7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656EFC"/>
  <w15:docId w15:val="{FEB7ADDB-666C-41B5-BADE-514B17F6C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03517E"/>
    <w:pPr>
      <w:keepNext/>
      <w:widowControl w:val="0"/>
      <w:spacing w:after="0" w:line="240" w:lineRule="auto"/>
      <w:ind w:right="4"/>
      <w:outlineLvl w:val="0"/>
    </w:pPr>
    <w:rPr>
      <w:rFonts w:ascii="Times New Roman" w:eastAsia="Times New Roman" w:hAnsi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nhideWhenUsed/>
    <w:qFormat/>
    <w:rsid w:val="0003517E"/>
    <w:pPr>
      <w:keepNext/>
      <w:autoSpaceDE w:val="0"/>
      <w:autoSpaceDN w:val="0"/>
      <w:adjustRightInd w:val="0"/>
      <w:spacing w:after="0" w:line="240" w:lineRule="auto"/>
      <w:jc w:val="center"/>
      <w:outlineLvl w:val="1"/>
    </w:pPr>
    <w:rPr>
      <w:rFonts w:ascii="Times New Roman" w:eastAsia="Times New Roman" w:hAnsi="Times New Roman"/>
      <w:sz w:val="24"/>
      <w:szCs w:val="24"/>
      <w:lang w:eastAsia="it-IT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3517E"/>
    <w:pPr>
      <w:keepNext/>
      <w:widowControl w:val="0"/>
      <w:spacing w:after="0" w:line="240" w:lineRule="auto"/>
      <w:jc w:val="center"/>
      <w:outlineLvl w:val="2"/>
    </w:pPr>
    <w:rPr>
      <w:rFonts w:ascii="Times New Roman" w:eastAsia="Times New Roman" w:hAnsi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B5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A32B5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2B53"/>
  </w:style>
  <w:style w:type="paragraph" w:styleId="Pidipagina">
    <w:name w:val="footer"/>
    <w:basedOn w:val="Normale"/>
    <w:link w:val="Pidipagina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2B53"/>
  </w:style>
  <w:style w:type="character" w:styleId="Collegamentoipertestuale">
    <w:name w:val="Hyperlink"/>
    <w:unhideWhenUsed/>
    <w:rsid w:val="00D421E5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5B7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3">
    <w:name w:val="v3"/>
    <w:rsid w:val="005B7B6B"/>
  </w:style>
  <w:style w:type="character" w:styleId="Enfasigrassetto">
    <w:name w:val="Strong"/>
    <w:uiPriority w:val="22"/>
    <w:qFormat/>
    <w:rsid w:val="005B7B6B"/>
    <w:rPr>
      <w:b/>
      <w:bCs/>
    </w:rPr>
  </w:style>
  <w:style w:type="paragraph" w:styleId="Corpotesto">
    <w:name w:val="Body Text"/>
    <w:basedOn w:val="Normale"/>
    <w:link w:val="CorpotestoCarattere"/>
    <w:semiHidden/>
    <w:unhideWhenUsed/>
    <w:rsid w:val="00566A82"/>
    <w:pPr>
      <w:suppressAutoHyphens/>
      <w:spacing w:after="0" w:line="240" w:lineRule="auto"/>
      <w:jc w:val="center"/>
    </w:pPr>
    <w:rPr>
      <w:rFonts w:ascii="Times New Roman" w:eastAsia="Times New Roman" w:hAnsi="Times New Roman"/>
      <w:szCs w:val="20"/>
      <w:lang w:eastAsia="ar-SA"/>
    </w:rPr>
  </w:style>
  <w:style w:type="character" w:customStyle="1" w:styleId="CorpotestoCarattere">
    <w:name w:val="Corpo testo Carattere"/>
    <w:link w:val="Corpotesto"/>
    <w:semiHidden/>
    <w:rsid w:val="00566A82"/>
    <w:rPr>
      <w:rFonts w:ascii="Times New Roman" w:eastAsia="Times New Roman" w:hAnsi="Times New Roman"/>
      <w:sz w:val="22"/>
      <w:lang w:eastAsia="ar-SA"/>
    </w:rPr>
  </w:style>
  <w:style w:type="paragraph" w:customStyle="1" w:styleId="Corpodeltesto21">
    <w:name w:val="Corpo del testo 21"/>
    <w:basedOn w:val="Normale"/>
    <w:rsid w:val="00566A82"/>
    <w:pPr>
      <w:suppressAutoHyphens/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4"/>
      <w:lang w:eastAsia="ar-SA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517E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517E"/>
    <w:rPr>
      <w:sz w:val="22"/>
      <w:szCs w:val="22"/>
      <w:lang w:eastAsia="en-US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517E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517E"/>
    <w:rPr>
      <w:sz w:val="16"/>
      <w:szCs w:val="16"/>
      <w:lang w:eastAsia="en-US"/>
    </w:rPr>
  </w:style>
  <w:style w:type="character" w:customStyle="1" w:styleId="Titolo1Carattere">
    <w:name w:val="Titolo 1 Carattere"/>
    <w:basedOn w:val="Carpredefinitoparagrafo"/>
    <w:link w:val="Titolo1"/>
    <w:rsid w:val="0003517E"/>
    <w:rPr>
      <w:rFonts w:ascii="Times New Roman" w:eastAsia="Times New Roman" w:hAnsi="Times New Roman"/>
      <w:sz w:val="24"/>
    </w:rPr>
  </w:style>
  <w:style w:type="character" w:customStyle="1" w:styleId="Titolo2Carattere">
    <w:name w:val="Titolo 2 Carattere"/>
    <w:basedOn w:val="Carpredefinitoparagrafo"/>
    <w:link w:val="Titolo2"/>
    <w:rsid w:val="0003517E"/>
    <w:rPr>
      <w:rFonts w:ascii="Times New Roman" w:eastAsia="Times New Roman" w:hAnsi="Times New Roman"/>
      <w:sz w:val="24"/>
      <w:szCs w:val="24"/>
    </w:rPr>
  </w:style>
  <w:style w:type="character" w:customStyle="1" w:styleId="Titolo3Carattere">
    <w:name w:val="Titolo 3 Carattere"/>
    <w:basedOn w:val="Carpredefinitoparagrafo"/>
    <w:link w:val="Titolo3"/>
    <w:semiHidden/>
    <w:rsid w:val="0003517E"/>
    <w:rPr>
      <w:rFonts w:ascii="Times New Roman" w:eastAsia="Times New Roman" w:hAnsi="Times New Roman"/>
      <w:sz w:val="24"/>
    </w:rPr>
  </w:style>
  <w:style w:type="paragraph" w:styleId="Paragrafoelenco">
    <w:name w:val="List Paragraph"/>
    <w:basedOn w:val="Normale"/>
    <w:uiPriority w:val="34"/>
    <w:qFormat/>
    <w:rsid w:val="006610C7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737596"/>
  </w:style>
  <w:style w:type="paragraph" w:styleId="NormaleWeb">
    <w:name w:val="Normal (Web)"/>
    <w:basedOn w:val="Normale"/>
    <w:uiPriority w:val="99"/>
    <w:semiHidden/>
    <w:unhideWhenUsed/>
    <w:rsid w:val="0073759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D3C14"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82D3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82D3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82D33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82D3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82D33"/>
    <w:rPr>
      <w:b/>
      <w:bCs/>
      <w:lang w:eastAsia="en-US"/>
    </w:rPr>
  </w:style>
  <w:style w:type="paragraph" w:styleId="Revisione">
    <w:name w:val="Revision"/>
    <w:hidden/>
    <w:uiPriority w:val="99"/>
    <w:semiHidden/>
    <w:rsid w:val="00AA771B"/>
    <w:rPr>
      <w:sz w:val="22"/>
      <w:szCs w:val="22"/>
      <w:lang w:eastAsia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4137A"/>
    <w:rPr>
      <w:color w:val="605E5C"/>
      <w:shd w:val="clear" w:color="auto" w:fill="E1DFDD"/>
    </w:rPr>
  </w:style>
  <w:style w:type="character" w:customStyle="1" w:styleId="ui-provider">
    <w:name w:val="ui-provider"/>
    <w:basedOn w:val="Carpredefinitoparagrafo"/>
    <w:rsid w:val="00BE3C72"/>
  </w:style>
  <w:style w:type="paragraph" w:customStyle="1" w:styleId="Pidipagina1">
    <w:name w:val="Piè di pagina1"/>
    <w:basedOn w:val="Normale"/>
    <w:qFormat/>
    <w:rsid w:val="00246F6E"/>
    <w:pPr>
      <w:spacing w:after="0" w:line="240" w:lineRule="auto"/>
      <w:ind w:right="1701"/>
      <w:jc w:val="right"/>
    </w:pPr>
    <w:rPr>
      <w:noProof/>
      <w:color w:val="00000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053C96"/>
    <w:rPr>
      <w:color w:val="605E5C"/>
      <w:shd w:val="clear" w:color="auto" w:fill="E1DFDD"/>
    </w:rPr>
  </w:style>
  <w:style w:type="character" w:customStyle="1" w:styleId="PidipaginaCarattere1">
    <w:name w:val="Piè di pagina Carattere1"/>
    <w:basedOn w:val="Carpredefinitoparagrafo"/>
    <w:uiPriority w:val="99"/>
    <w:rsid w:val="005D6225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9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7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1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pd@strutture.univaq.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nkamp@univaq.i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4f449-d0f9-49cd-b05c-7420d18405b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15" ma:contentTypeDescription="Creare un nuovo documento." ma:contentTypeScope="" ma:versionID="79bf562f3e1168e79f92742f842bbea1">
  <xsd:schema xmlns:xsd="http://www.w3.org/2001/XMLSchema" xmlns:xs="http://www.w3.org/2001/XMLSchema" xmlns:p="http://schemas.microsoft.com/office/2006/metadata/properties" xmlns:ns2="37d4f449-d0f9-49cd-b05c-7420d18405bf" xmlns:ns3="84f7068f-ec92-4fa0-9584-9b4f1ac87367" targetNamespace="http://schemas.microsoft.com/office/2006/metadata/properties" ma:root="true" ma:fieldsID="eb693f94dc48bb04d2124b8da6b7bd78" ns2:_="" ns3:_="">
    <xsd:import namespace="37d4f449-d0f9-49cd-b05c-7420d18405bf"/>
    <xsd:import namespace="84f7068f-ec92-4fa0-9584-9b4f1ac873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6fe4079d-2b73-4d93-b654-11479622b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7068f-ec92-4fa0-9584-9b4f1ac8736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2A1E2-D50F-44D2-AADC-5D43392B5D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8F5FBF-E689-43A4-9A9E-E73CEA905F79}">
  <ds:schemaRefs>
    <ds:schemaRef ds:uri="http://schemas.microsoft.com/office/2006/metadata/properties"/>
    <ds:schemaRef ds:uri="http://schemas.microsoft.com/office/infopath/2007/PartnerControls"/>
    <ds:schemaRef ds:uri="37d4f449-d0f9-49cd-b05c-7420d18405bf"/>
  </ds:schemaRefs>
</ds:datastoreItem>
</file>

<file path=customXml/itemProps3.xml><?xml version="1.0" encoding="utf-8"?>
<ds:datastoreItem xmlns:ds="http://schemas.openxmlformats.org/officeDocument/2006/customXml" ds:itemID="{46D31F50-75BB-4AA3-9126-1C17C438B9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88B06E-5A95-41E8-A9F7-B8D9521FA5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84f7068f-ec92-4fa0-9584-9b4f1ac873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234</Words>
  <Characters>7035</Characters>
  <Application>Microsoft Office Word</Application>
  <DocSecurity>0</DocSecurity>
  <Lines>58</Lines>
  <Paragraphs>16</Paragraphs>
  <ScaleCrop>false</ScaleCrop>
  <Company>Hewlett-Packard Company</Company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centi</dc:creator>
  <cp:lastModifiedBy>Laura Tarantino</cp:lastModifiedBy>
  <cp:revision>18</cp:revision>
  <cp:lastPrinted>2019-04-08T09:26:00Z</cp:lastPrinted>
  <dcterms:created xsi:type="dcterms:W3CDTF">2023-03-02T16:43:00Z</dcterms:created>
  <dcterms:modified xsi:type="dcterms:W3CDTF">2023-03-2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  <property fmtid="{D5CDD505-2E9C-101B-9397-08002B2CF9AE}" pid="3" name="MediaServiceImageTags">
    <vt:lpwstr/>
  </property>
</Properties>
</file>